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B6EDF" w14:textId="609FEEF5" w:rsidR="00015D10" w:rsidRPr="009775A5" w:rsidRDefault="007E1EAC" w:rsidP="00A43D22">
      <w:pPr>
        <w:pStyle w:val="Title3"/>
      </w:pPr>
      <w:r w:rsidRPr="009775A5">
        <w:t xml:space="preserve">Title </w:t>
      </w:r>
    </w:p>
    <w:p w14:paraId="19E946D8" w14:textId="77777777" w:rsidR="00015D10" w:rsidRPr="009775A5" w:rsidRDefault="00015D10" w:rsidP="009775A5">
      <w:pPr>
        <w:pStyle w:val="Author"/>
        <w:rPr>
          <w:lang w:val="en-GB"/>
        </w:rPr>
      </w:pPr>
      <w:r w:rsidRPr="009775A5">
        <w:rPr>
          <w:lang w:val="en-GB"/>
        </w:rPr>
        <w:t>Author</w:t>
      </w:r>
      <w:r w:rsidRPr="009775A5">
        <w:rPr>
          <w:vertAlign w:val="superscript"/>
          <w:lang w:val="en-GB"/>
        </w:rPr>
        <w:t>1</w:t>
      </w:r>
      <w:r w:rsidRPr="009775A5">
        <w:rPr>
          <w:lang w:val="en-GB"/>
        </w:rPr>
        <w:t>, Author</w:t>
      </w:r>
      <w:r w:rsidRPr="009775A5">
        <w:rPr>
          <w:vertAlign w:val="superscript"/>
          <w:lang w:val="en-GB"/>
        </w:rPr>
        <w:t>2</w:t>
      </w:r>
    </w:p>
    <w:p w14:paraId="254F7A2D" w14:textId="77777777" w:rsidR="00015D10" w:rsidRPr="009775A5" w:rsidRDefault="00337FC7" w:rsidP="00337FC7">
      <w:pPr>
        <w:pStyle w:val="Institution"/>
        <w:tabs>
          <w:tab w:val="left" w:pos="2340"/>
          <w:tab w:val="center" w:pos="4536"/>
        </w:tabs>
        <w:spacing w:after="240"/>
        <w:jc w:val="left"/>
        <w:rPr>
          <w:sz w:val="14"/>
          <w:lang w:val="en-GB"/>
        </w:rPr>
      </w:pPr>
      <w:r w:rsidRPr="009775A5">
        <w:rPr>
          <w:sz w:val="14"/>
          <w:lang w:val="en-GB"/>
        </w:rPr>
        <w:tab/>
      </w:r>
      <w:r w:rsidRPr="009775A5">
        <w:rPr>
          <w:sz w:val="14"/>
          <w:lang w:val="en-GB"/>
        </w:rPr>
        <w:tab/>
      </w:r>
      <w:r w:rsidR="00015D10" w:rsidRPr="009775A5">
        <w:rPr>
          <w:sz w:val="14"/>
          <w:lang w:val="en-GB"/>
        </w:rPr>
        <w:t>*corresponding author</w:t>
      </w:r>
    </w:p>
    <w:p w14:paraId="750EE28B" w14:textId="77777777" w:rsidR="00015D10" w:rsidRPr="009775A5" w:rsidRDefault="00015D10" w:rsidP="00015D10">
      <w:pPr>
        <w:pStyle w:val="Institution"/>
        <w:rPr>
          <w:lang w:val="en-GB"/>
        </w:rPr>
      </w:pPr>
      <w:r w:rsidRPr="009775A5">
        <w:rPr>
          <w:vertAlign w:val="superscript"/>
          <w:lang w:val="en-GB"/>
        </w:rPr>
        <w:t>1</w:t>
      </w:r>
      <w:r w:rsidR="009775A5" w:rsidRPr="009775A5">
        <w:rPr>
          <w:lang w:val="en-GB"/>
        </w:rPr>
        <w:t xml:space="preserve"> Institution, Address, Country</w:t>
      </w:r>
      <w:r w:rsidRPr="009775A5">
        <w:rPr>
          <w:lang w:val="en-GB"/>
        </w:rPr>
        <w:t xml:space="preserve">, </w:t>
      </w:r>
      <w:r w:rsidRPr="009775A5">
        <w:rPr>
          <w:rStyle w:val="IntenseEmphasis"/>
          <w:u w:val="none"/>
          <w:lang w:val="en-GB"/>
        </w:rPr>
        <w:t>mail</w:t>
      </w:r>
    </w:p>
    <w:p w14:paraId="5715D24D" w14:textId="77777777" w:rsidR="00015D10" w:rsidRPr="009775A5" w:rsidRDefault="00015D10" w:rsidP="00015D10">
      <w:pPr>
        <w:pStyle w:val="Institution"/>
        <w:spacing w:after="240"/>
        <w:rPr>
          <w:lang w:val="en-GB"/>
        </w:rPr>
      </w:pPr>
      <w:r w:rsidRPr="009775A5">
        <w:rPr>
          <w:vertAlign w:val="superscript"/>
          <w:lang w:val="en-GB"/>
        </w:rPr>
        <w:t>2</w:t>
      </w:r>
      <w:r w:rsidR="009775A5" w:rsidRPr="009775A5">
        <w:rPr>
          <w:lang w:val="en-GB"/>
        </w:rPr>
        <w:t xml:space="preserve"> Institution, Address, Country</w:t>
      </w:r>
      <w:r w:rsidRPr="009775A5">
        <w:rPr>
          <w:lang w:val="en-GB"/>
        </w:rPr>
        <w:t xml:space="preserve">, </w:t>
      </w:r>
      <w:r w:rsidRPr="009775A5">
        <w:rPr>
          <w:rStyle w:val="IntenseEmphasis"/>
          <w:u w:val="none"/>
          <w:lang w:val="en-GB"/>
        </w:rPr>
        <w:t>mail</w:t>
      </w:r>
    </w:p>
    <w:p w14:paraId="7B31ABB6" w14:textId="3E096CF7" w:rsidR="009775A5" w:rsidRDefault="009775A5" w:rsidP="00722C02">
      <w:pPr>
        <w:pStyle w:val="ABSTRACT"/>
      </w:pPr>
      <w:bookmarkStart w:id="0" w:name="_Hlk223463477"/>
      <w:r w:rsidRPr="0090047B">
        <w:t>ABSTRACT</w:t>
      </w:r>
    </w:p>
    <w:p w14:paraId="0AA60A5D" w14:textId="77777777" w:rsidR="00BC5E28" w:rsidRPr="0090047B" w:rsidRDefault="00BC5E28" w:rsidP="00722C02">
      <w:pPr>
        <w:pStyle w:val="ABSTRACT"/>
      </w:pPr>
    </w:p>
    <w:p w14:paraId="6BA50065" w14:textId="3BF6C77D" w:rsidR="009775A5" w:rsidRPr="00780499" w:rsidRDefault="009775A5" w:rsidP="00820CB6">
      <w:pPr>
        <w:pStyle w:val="Keywords"/>
        <w:rPr>
          <w:rStyle w:val="KeywordsChar"/>
          <w:i/>
        </w:rPr>
      </w:pPr>
      <w:r w:rsidRPr="009775A5">
        <w:rPr>
          <w:b/>
        </w:rPr>
        <w:t>Keywords:</w:t>
      </w:r>
      <w:r w:rsidRPr="009775A5">
        <w:t xml:space="preserve"> </w:t>
      </w:r>
    </w:p>
    <w:bookmarkEnd w:id="0"/>
    <w:p w14:paraId="6A5D691A" w14:textId="77777777" w:rsidR="00A512E7" w:rsidRPr="00EA7F5B" w:rsidRDefault="00A512E7" w:rsidP="00EA7F5B">
      <w:pPr>
        <w:pStyle w:val="Heading1"/>
      </w:pPr>
      <w:r w:rsidRPr="00EA7F5B">
        <w:t>INTRODUCTION</w:t>
      </w:r>
    </w:p>
    <w:p w14:paraId="1C960C86" w14:textId="77777777" w:rsidR="0037690C" w:rsidRPr="009775A5" w:rsidRDefault="0037690C" w:rsidP="00EA7F5B">
      <w:pPr>
        <w:rPr>
          <w:b/>
          <w:sz w:val="24"/>
          <w:lang w:val="en-GB"/>
        </w:rPr>
      </w:pPr>
    </w:p>
    <w:p w14:paraId="436B30BE" w14:textId="77777777" w:rsidR="0068117B" w:rsidRPr="009775A5" w:rsidRDefault="00A512E7" w:rsidP="00EA7F5B">
      <w:pPr>
        <w:pStyle w:val="Heading1"/>
      </w:pPr>
      <w:r w:rsidRPr="009775A5">
        <w:t>METHODS</w:t>
      </w:r>
    </w:p>
    <w:p w14:paraId="0239CE7B" w14:textId="77777777" w:rsidR="00A512E7" w:rsidRPr="009775A5" w:rsidRDefault="00A512E7" w:rsidP="0068117B">
      <w:pPr>
        <w:rPr>
          <w:lang w:val="en-GB"/>
        </w:rPr>
      </w:pPr>
    </w:p>
    <w:p w14:paraId="7EB2F5E8" w14:textId="652896F5" w:rsidR="004865EA" w:rsidRPr="009775A5" w:rsidRDefault="002B502C" w:rsidP="00EA7F5B">
      <w:pPr>
        <w:pStyle w:val="Heading1"/>
      </w:pPr>
      <w:r w:rsidRPr="002B502C">
        <w:t>RESULTS</w:t>
      </w:r>
    </w:p>
    <w:p w14:paraId="3290D273" w14:textId="77777777" w:rsidR="0068117B" w:rsidRPr="009775A5" w:rsidRDefault="0068117B" w:rsidP="004865EA">
      <w:pPr>
        <w:pStyle w:val="NASLOV1"/>
        <w:rPr>
          <w:rFonts w:asciiTheme="minorHAnsi" w:hAnsiTheme="minorHAnsi" w:cstheme="minorHAnsi"/>
          <w:sz w:val="22"/>
          <w:szCs w:val="22"/>
        </w:rPr>
      </w:pPr>
    </w:p>
    <w:p w14:paraId="78E6586C" w14:textId="77777777" w:rsidR="0068117B" w:rsidRPr="009775A5" w:rsidRDefault="00A512E7" w:rsidP="00EA7F5B">
      <w:pPr>
        <w:pStyle w:val="Heading1"/>
      </w:pPr>
      <w:r w:rsidRPr="009775A5">
        <w:t>DISCUSSION</w:t>
      </w:r>
    </w:p>
    <w:p w14:paraId="37DB0E7D" w14:textId="77777777" w:rsidR="00A512E7" w:rsidRPr="009775A5" w:rsidRDefault="00A512E7" w:rsidP="0068117B">
      <w:pPr>
        <w:rPr>
          <w:lang w:val="en-GB"/>
        </w:rPr>
      </w:pPr>
    </w:p>
    <w:p w14:paraId="69C79093" w14:textId="77777777" w:rsidR="0068117B" w:rsidRPr="009775A5" w:rsidRDefault="00A512E7" w:rsidP="00EA7F5B">
      <w:pPr>
        <w:pStyle w:val="Heading1"/>
      </w:pPr>
      <w:r w:rsidRPr="009775A5">
        <w:t>CONCLUSION</w:t>
      </w:r>
    </w:p>
    <w:p w14:paraId="280235F7" w14:textId="77777777" w:rsidR="002E1563" w:rsidRPr="009775A5" w:rsidRDefault="002E1563" w:rsidP="0068117B">
      <w:pPr>
        <w:rPr>
          <w:b/>
          <w:sz w:val="24"/>
          <w:lang w:val="en-GB"/>
        </w:rPr>
      </w:pPr>
    </w:p>
    <w:p w14:paraId="77DD010B" w14:textId="77777777" w:rsidR="00C87635" w:rsidRPr="009775A5" w:rsidRDefault="002E1563" w:rsidP="00722C02">
      <w:pPr>
        <w:pStyle w:val="ABSTRACT"/>
      </w:pPr>
      <w:r w:rsidRPr="009775A5">
        <w:t>ACKNOWLEDGEMEN</w:t>
      </w:r>
    </w:p>
    <w:p w14:paraId="747E0BAA" w14:textId="77777777" w:rsidR="00725583" w:rsidRPr="009775A5" w:rsidRDefault="00725583" w:rsidP="00722C02">
      <w:pPr>
        <w:pStyle w:val="NoSpacing"/>
      </w:pPr>
    </w:p>
    <w:p w14:paraId="22925E96" w14:textId="77777777" w:rsidR="00765D0C" w:rsidRPr="00722C02" w:rsidRDefault="00765D0C" w:rsidP="00722C02">
      <w:pPr>
        <w:pStyle w:val="ABSTRACT"/>
      </w:pPr>
      <w:r w:rsidRPr="00722C02">
        <w:t>STATEMENTS</w:t>
      </w:r>
    </w:p>
    <w:p w14:paraId="644374A3" w14:textId="77777777" w:rsidR="00C87635" w:rsidRPr="001316D0" w:rsidRDefault="00C87635" w:rsidP="00492C41">
      <w:pPr>
        <w:pStyle w:val="Statements"/>
        <w:spacing w:after="40"/>
        <w:rPr>
          <w:rFonts w:eastAsia="Calibri"/>
          <w:b/>
          <w:color w:val="auto"/>
          <w:sz w:val="20"/>
          <w:szCs w:val="20"/>
        </w:rPr>
      </w:pPr>
      <w:r w:rsidRPr="001316D0">
        <w:rPr>
          <w:b/>
        </w:rPr>
        <w:t xml:space="preserve">CONFLICTS OF INTEREST </w:t>
      </w:r>
      <w:r w:rsidRPr="001316D0">
        <w:rPr>
          <w:rFonts w:eastAsia="Calibri"/>
          <w:b/>
          <w:color w:val="auto"/>
          <w:sz w:val="20"/>
          <w:szCs w:val="20"/>
        </w:rPr>
        <w:t xml:space="preserve"> </w:t>
      </w:r>
    </w:p>
    <w:p w14:paraId="0ADE6A62" w14:textId="264735AB" w:rsidR="00413C49" w:rsidRDefault="00413C49" w:rsidP="00492C41">
      <w:pPr>
        <w:pStyle w:val="Statements"/>
        <w:spacing w:after="40"/>
        <w:rPr>
          <w:b/>
        </w:rPr>
      </w:pPr>
      <w:r w:rsidRPr="001316D0">
        <w:rPr>
          <w:rStyle w:val="StatementsChar"/>
          <w:b/>
        </w:rPr>
        <w:t>FUNDING</w:t>
      </w:r>
      <w:r w:rsidRPr="001316D0">
        <w:rPr>
          <w:b/>
        </w:rPr>
        <w:t xml:space="preserve">  </w:t>
      </w:r>
      <w:r w:rsidR="00DD37C0" w:rsidRPr="001316D0">
        <w:rPr>
          <w:b/>
        </w:rPr>
        <w:tab/>
      </w:r>
    </w:p>
    <w:p w14:paraId="4580B6B2" w14:textId="77777777" w:rsidR="001316D0" w:rsidRPr="001316D0" w:rsidRDefault="001316D0" w:rsidP="001316D0">
      <w:pPr>
        <w:pStyle w:val="Statements"/>
        <w:rPr>
          <w:b/>
          <w:bCs/>
        </w:rPr>
      </w:pPr>
      <w:r w:rsidRPr="001316D0">
        <w:rPr>
          <w:b/>
          <w:bCs/>
        </w:rPr>
        <w:t xml:space="preserve">AUTHOR'S CONTRIBUTIONS </w:t>
      </w:r>
    </w:p>
    <w:p w14:paraId="75ED9E48" w14:textId="77777777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6"/>
          <w:szCs w:val="16"/>
          <w:lang w:val="en-GB"/>
        </w:rPr>
      </w:pPr>
      <w:r w:rsidRPr="009775A5">
        <w:rPr>
          <w:rFonts w:eastAsiaTheme="minorHAnsi"/>
          <w:color w:val="000000"/>
          <w:sz w:val="16"/>
          <w:szCs w:val="16"/>
          <w:lang w:val="en-GB"/>
        </w:rPr>
        <w:t xml:space="preserve">This journal </w:t>
      </w:r>
      <w:r w:rsidRPr="001316D0">
        <w:rPr>
          <w:rStyle w:val="StatementsChar"/>
        </w:rPr>
        <w:t>uses the Contributor</w:t>
      </w:r>
      <w:r w:rsidRPr="009775A5">
        <w:rPr>
          <w:rFonts w:eastAsiaTheme="minorHAnsi"/>
          <w:color w:val="000000"/>
          <w:sz w:val="16"/>
          <w:szCs w:val="16"/>
          <w:lang w:val="en-GB"/>
        </w:rPr>
        <w:t xml:space="preserve"> Roles Taxonomy (</w:t>
      </w:r>
      <w:hyperlink r:id="rId9" w:history="1">
        <w:r w:rsidRPr="009775A5">
          <w:rPr>
            <w:rStyle w:val="IntenseEmphasis"/>
            <w:sz w:val="16"/>
            <w:lang w:val="en-GB"/>
          </w:rPr>
          <w:t>CRediT</w:t>
        </w:r>
      </w:hyperlink>
      <w:r w:rsidRPr="009775A5">
        <w:rPr>
          <w:rFonts w:eastAsiaTheme="minorHAnsi"/>
          <w:color w:val="000000"/>
          <w:sz w:val="16"/>
          <w:szCs w:val="16"/>
          <w:lang w:val="en-GB"/>
        </w:rPr>
        <w:t>) to recognize individual author contributions, reduce authorship disputes, and facilitate collaboration.</w:t>
      </w:r>
    </w:p>
    <w:tbl>
      <w:tblPr>
        <w:tblStyle w:val="TableGrid"/>
        <w:tblW w:w="8881" w:type="dxa"/>
        <w:tblLayout w:type="fixed"/>
        <w:tblLook w:val="04A0" w:firstRow="1" w:lastRow="0" w:firstColumn="1" w:lastColumn="0" w:noHBand="0" w:noVBand="1"/>
      </w:tblPr>
      <w:tblGrid>
        <w:gridCol w:w="297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3"/>
      </w:tblGrid>
      <w:tr w:rsidR="001316D0" w:rsidRPr="009775A5" w14:paraId="4B9782EC" w14:textId="77777777" w:rsidTr="00011B80">
        <w:tc>
          <w:tcPr>
            <w:tcW w:w="2972" w:type="dxa"/>
          </w:tcPr>
          <w:p w14:paraId="37DE2545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Author</w:t>
            </w:r>
          </w:p>
        </w:tc>
        <w:tc>
          <w:tcPr>
            <w:tcW w:w="422" w:type="dxa"/>
            <w:vAlign w:val="center"/>
          </w:tcPr>
          <w:p w14:paraId="60489E4F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C</w:t>
            </w:r>
          </w:p>
        </w:tc>
        <w:tc>
          <w:tcPr>
            <w:tcW w:w="422" w:type="dxa"/>
            <w:vAlign w:val="center"/>
          </w:tcPr>
          <w:p w14:paraId="5CEE1929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M</w:t>
            </w:r>
          </w:p>
        </w:tc>
        <w:tc>
          <w:tcPr>
            <w:tcW w:w="422" w:type="dxa"/>
            <w:vAlign w:val="center"/>
          </w:tcPr>
          <w:p w14:paraId="35481947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So</w:t>
            </w:r>
          </w:p>
        </w:tc>
        <w:tc>
          <w:tcPr>
            <w:tcW w:w="422" w:type="dxa"/>
            <w:vAlign w:val="center"/>
          </w:tcPr>
          <w:p w14:paraId="29FE9B66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Va</w:t>
            </w:r>
          </w:p>
        </w:tc>
        <w:tc>
          <w:tcPr>
            <w:tcW w:w="422" w:type="dxa"/>
            <w:vAlign w:val="center"/>
          </w:tcPr>
          <w:p w14:paraId="279C7365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Fo</w:t>
            </w:r>
          </w:p>
        </w:tc>
        <w:tc>
          <w:tcPr>
            <w:tcW w:w="422" w:type="dxa"/>
            <w:vAlign w:val="center"/>
          </w:tcPr>
          <w:p w14:paraId="3803AD47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I</w:t>
            </w:r>
          </w:p>
        </w:tc>
        <w:tc>
          <w:tcPr>
            <w:tcW w:w="422" w:type="dxa"/>
            <w:vAlign w:val="center"/>
          </w:tcPr>
          <w:p w14:paraId="001B507E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R</w:t>
            </w:r>
          </w:p>
        </w:tc>
        <w:tc>
          <w:tcPr>
            <w:tcW w:w="422" w:type="dxa"/>
            <w:vAlign w:val="center"/>
          </w:tcPr>
          <w:p w14:paraId="32EBA121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D</w:t>
            </w:r>
          </w:p>
        </w:tc>
        <w:tc>
          <w:tcPr>
            <w:tcW w:w="422" w:type="dxa"/>
            <w:vAlign w:val="center"/>
          </w:tcPr>
          <w:p w14:paraId="1491410A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O</w:t>
            </w:r>
          </w:p>
        </w:tc>
        <w:tc>
          <w:tcPr>
            <w:tcW w:w="422" w:type="dxa"/>
            <w:vAlign w:val="center"/>
          </w:tcPr>
          <w:p w14:paraId="2378DA87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E</w:t>
            </w:r>
          </w:p>
        </w:tc>
        <w:tc>
          <w:tcPr>
            <w:tcW w:w="422" w:type="dxa"/>
            <w:vAlign w:val="center"/>
          </w:tcPr>
          <w:p w14:paraId="6E6421DD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Vi</w:t>
            </w:r>
          </w:p>
        </w:tc>
        <w:tc>
          <w:tcPr>
            <w:tcW w:w="422" w:type="dxa"/>
            <w:vAlign w:val="center"/>
          </w:tcPr>
          <w:p w14:paraId="12741DAA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Su</w:t>
            </w:r>
          </w:p>
        </w:tc>
        <w:tc>
          <w:tcPr>
            <w:tcW w:w="422" w:type="dxa"/>
            <w:vAlign w:val="center"/>
          </w:tcPr>
          <w:p w14:paraId="0BA2B856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P</w:t>
            </w:r>
          </w:p>
        </w:tc>
        <w:tc>
          <w:tcPr>
            <w:tcW w:w="423" w:type="dxa"/>
            <w:vAlign w:val="center"/>
          </w:tcPr>
          <w:p w14:paraId="7C8669D8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  <w:r w:rsidRPr="009775A5">
              <w:rPr>
                <w:rFonts w:eastAsiaTheme="minorHAnsi"/>
                <w:b/>
                <w:bCs/>
                <w:color w:val="000000"/>
                <w:sz w:val="16"/>
                <w:szCs w:val="16"/>
                <w:lang w:val="en-GB"/>
              </w:rPr>
              <w:t>Fu</w:t>
            </w:r>
          </w:p>
        </w:tc>
      </w:tr>
      <w:tr w:rsidR="001316D0" w:rsidRPr="009775A5" w14:paraId="401D2D9C" w14:textId="77777777" w:rsidTr="00011B80">
        <w:tc>
          <w:tcPr>
            <w:tcW w:w="2972" w:type="dxa"/>
          </w:tcPr>
          <w:p w14:paraId="0E867087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</w:p>
        </w:tc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1333144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5697A7E2" w14:textId="77777777" w:rsidR="001316D0" w:rsidRPr="009775A5" w:rsidRDefault="001316D0" w:rsidP="00011B80">
                <w:pPr>
                  <w:autoSpaceDE w:val="0"/>
                  <w:autoSpaceDN w:val="0"/>
                  <w:adjustRightInd w:val="0"/>
                  <w:spacing w:line="276" w:lineRule="auto"/>
                  <w:jc w:val="center"/>
                  <w:rPr>
                    <w:rFonts w:eastAsiaTheme="minorHAnsi"/>
                    <w:color w:val="000000"/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MS Gothic" w:eastAsia="MS Gothic" w:hAnsi="MS Gothic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938108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131075D3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760212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984E8A1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MS Gothic" w:eastAsia="MS Gothic" w:hAnsi="MS Gothic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2115659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ADD658A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2090535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1A8D657B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1574958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3D7AED62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336915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2FF1B04E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2024548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60562CC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197601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7AC0A5E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1773899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1E16A552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2139018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5D1074A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2045280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1F118D2F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1069499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F61FBBE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506409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vAlign w:val="center"/>
              </w:tcPr>
              <w:p w14:paraId="6D03A6A6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</w:tr>
      <w:tr w:rsidR="001316D0" w:rsidRPr="009775A5" w14:paraId="29D9B5BB" w14:textId="77777777" w:rsidTr="00011B80">
        <w:tc>
          <w:tcPr>
            <w:tcW w:w="2972" w:type="dxa"/>
          </w:tcPr>
          <w:p w14:paraId="3A6B8487" w14:textId="77777777" w:rsidR="001316D0" w:rsidRPr="009775A5" w:rsidRDefault="001316D0" w:rsidP="00011B80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eastAsiaTheme="minorHAnsi"/>
                <w:color w:val="000000"/>
                <w:sz w:val="16"/>
                <w:szCs w:val="16"/>
                <w:lang w:val="en-GB"/>
              </w:rPr>
            </w:pPr>
          </w:p>
        </w:tc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106856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49C7F420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1902286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16ED5B99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MS Gothic" w:eastAsia="MS Gothic" w:hAnsi="MS Gothic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17783292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2ADFCC9B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1612933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6B92FD9" w14:textId="2FF3C5A1" w:rsidR="001316D0" w:rsidRPr="009775A5" w:rsidRDefault="00BC5E28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56287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96D73FE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40285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2707C126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293336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F899B87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557315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0D208A40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2029552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346464A2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30462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0A757B37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628082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580490B8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252632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4230D556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-89390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6750CB2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  <w:lang w:val="en-GB"/>
            </w:rPr>
            <w:id w:val="69318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vAlign w:val="center"/>
              </w:tcPr>
              <w:p w14:paraId="3374FB4E" w14:textId="77777777" w:rsidR="001316D0" w:rsidRPr="009775A5" w:rsidRDefault="001316D0" w:rsidP="00011B80">
                <w:pPr>
                  <w:spacing w:line="276" w:lineRule="auto"/>
                  <w:jc w:val="center"/>
                  <w:rPr>
                    <w:sz w:val="16"/>
                    <w:szCs w:val="16"/>
                    <w:lang w:val="en-GB"/>
                  </w:rPr>
                </w:pPr>
                <w:r w:rsidRPr="009775A5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  <w:lang w:val="en-GB"/>
                  </w:rPr>
                  <w:t>☐</w:t>
                </w:r>
              </w:p>
            </w:tc>
          </w:sdtContent>
        </w:sdt>
      </w:tr>
    </w:tbl>
    <w:p w14:paraId="201D8AF9" w14:textId="77777777" w:rsidR="001316D0" w:rsidRPr="005E7200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8"/>
          <w:szCs w:val="8"/>
          <w:lang w:val="en-GB"/>
        </w:rPr>
        <w:sectPr w:rsidR="001316D0" w:rsidRPr="005E7200" w:rsidSect="0051622A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092" w:right="1416" w:bottom="1170" w:left="1417" w:header="708" w:footer="355" w:gutter="0"/>
          <w:pgNumType w:start="1"/>
          <w:cols w:space="708"/>
          <w:titlePg/>
          <w:docGrid w:linePitch="360"/>
        </w:sectPr>
      </w:pPr>
    </w:p>
    <w:p w14:paraId="2869233D" w14:textId="6C8216D8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C – Conceptualization </w:t>
      </w:r>
    </w:p>
    <w:p w14:paraId="64799826" w14:textId="4C9AED01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M – Methodology </w:t>
      </w:r>
    </w:p>
    <w:p w14:paraId="27CEE477" w14:textId="66D22ABF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So – Software </w:t>
      </w:r>
    </w:p>
    <w:p w14:paraId="471F69F8" w14:textId="722EE136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Va – Validation </w:t>
      </w:r>
    </w:p>
    <w:p w14:paraId="1B31268A" w14:textId="0317C491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Fo - Formal analysis </w:t>
      </w:r>
    </w:p>
    <w:p w14:paraId="47A02EA2" w14:textId="4742A705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I – Investigation </w:t>
      </w:r>
    </w:p>
    <w:p w14:paraId="6729E706" w14:textId="1C8DEE69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R – Resources </w:t>
      </w:r>
    </w:p>
    <w:p w14:paraId="4D90B9C7" w14:textId="55ACDE83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D - Data Curation </w:t>
      </w:r>
    </w:p>
    <w:p w14:paraId="4433F703" w14:textId="3A52F785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O - Writing - Original Draft </w:t>
      </w:r>
    </w:p>
    <w:p w14:paraId="18980143" w14:textId="3C14E248" w:rsidR="001316D0" w:rsidRPr="009775A5" w:rsidRDefault="001316D0" w:rsidP="00492C41">
      <w:pPr>
        <w:autoSpaceDE w:val="0"/>
        <w:autoSpaceDN w:val="0"/>
        <w:adjustRightInd w:val="0"/>
        <w:spacing w:after="4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E - Writing - Review &amp; Editing </w:t>
      </w:r>
    </w:p>
    <w:p w14:paraId="1A7532A5" w14:textId="480844E8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>Vi – Visualization</w:t>
      </w:r>
      <w:r w:rsidR="007F361C">
        <w:rPr>
          <w:rFonts w:eastAsiaTheme="minorHAnsi"/>
          <w:color w:val="000000"/>
          <w:sz w:val="12"/>
          <w:szCs w:val="16"/>
          <w:lang w:val="en-GB"/>
        </w:rPr>
        <w:t xml:space="preserve"> </w:t>
      </w:r>
    </w:p>
    <w:p w14:paraId="1D24AC79" w14:textId="69334E57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Su – Supervision </w:t>
      </w:r>
    </w:p>
    <w:p w14:paraId="22F97134" w14:textId="6B9F1723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  <w:lang w:val="en-GB"/>
        </w:r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P - Project administration </w:t>
      </w:r>
    </w:p>
    <w:p w14:paraId="5678AA29" w14:textId="3D089DE2" w:rsidR="001316D0" w:rsidRPr="009775A5" w:rsidRDefault="001316D0" w:rsidP="001316D0">
      <w:pPr>
        <w:autoSpaceDE w:val="0"/>
        <w:autoSpaceDN w:val="0"/>
        <w:adjustRightInd w:val="0"/>
        <w:spacing w:after="0" w:line="240" w:lineRule="auto"/>
        <w:jc w:val="left"/>
        <w:rPr>
          <w:sz w:val="12"/>
          <w:szCs w:val="16"/>
          <w:lang w:val="en-GB"/>
        </w:rPr>
        <w:sectPr w:rsidR="001316D0" w:rsidRPr="009775A5" w:rsidSect="00C05038">
          <w:type w:val="continuous"/>
          <w:pgSz w:w="11906" w:h="16838"/>
          <w:pgMar w:top="1092" w:right="1133" w:bottom="1170" w:left="1417" w:header="708" w:footer="355" w:gutter="0"/>
          <w:pgNumType w:start="1"/>
          <w:cols w:num="3" w:space="2"/>
          <w:titlePg/>
          <w:docGrid w:linePitch="360"/>
        </w:sectPr>
      </w:pPr>
      <w:r w:rsidRPr="009775A5">
        <w:rPr>
          <w:rFonts w:eastAsiaTheme="minorHAnsi"/>
          <w:color w:val="000000"/>
          <w:sz w:val="12"/>
          <w:szCs w:val="16"/>
          <w:lang w:val="en-GB"/>
        </w:rPr>
        <w:t xml:space="preserve">Fu - Funding acquisition </w:t>
      </w:r>
    </w:p>
    <w:p w14:paraId="11A3EAED" w14:textId="77777777" w:rsidR="0002606C" w:rsidRPr="001316D0" w:rsidRDefault="0002606C" w:rsidP="005E7200">
      <w:pPr>
        <w:pStyle w:val="Statements"/>
        <w:spacing w:before="40" w:after="40"/>
        <w:rPr>
          <w:b/>
        </w:rPr>
      </w:pPr>
      <w:r w:rsidRPr="001316D0">
        <w:rPr>
          <w:b/>
        </w:rPr>
        <w:t xml:space="preserve">ETHICS APPROVAL </w:t>
      </w:r>
    </w:p>
    <w:p w14:paraId="587837D9" w14:textId="77777777" w:rsidR="0002606C" w:rsidRPr="001316D0" w:rsidRDefault="0002606C" w:rsidP="00492C41">
      <w:pPr>
        <w:pStyle w:val="Statements"/>
        <w:spacing w:after="40"/>
        <w:rPr>
          <w:b/>
        </w:rPr>
      </w:pPr>
      <w:r w:rsidRPr="001316D0">
        <w:rPr>
          <w:b/>
        </w:rPr>
        <w:t xml:space="preserve">CONSENT </w:t>
      </w:r>
    </w:p>
    <w:p w14:paraId="1703710D" w14:textId="77777777" w:rsidR="0002606C" w:rsidRPr="001316D0" w:rsidRDefault="0002606C" w:rsidP="00492C41">
      <w:pPr>
        <w:pStyle w:val="Statements"/>
        <w:spacing w:after="240"/>
        <w:rPr>
          <w:b/>
        </w:rPr>
      </w:pPr>
      <w:r w:rsidRPr="001316D0">
        <w:rPr>
          <w:b/>
        </w:rPr>
        <w:t xml:space="preserve">DATA AVAILABILITY </w:t>
      </w:r>
    </w:p>
    <w:p w14:paraId="0F6B336B" w14:textId="7BED9536" w:rsidR="00C20561" w:rsidRPr="009775A5" w:rsidRDefault="002B502C" w:rsidP="00EA7F5B">
      <w:pPr>
        <w:pStyle w:val="Heading1"/>
      </w:pPr>
      <w:r w:rsidRPr="002B502C">
        <w:t>REFERENCES</w:t>
      </w:r>
    </w:p>
    <w:p w14:paraId="1EA049A5" w14:textId="77777777" w:rsidR="006A5238" w:rsidRPr="009775A5" w:rsidRDefault="006A5238" w:rsidP="00C20561">
      <w:pPr>
        <w:pStyle w:val="References"/>
        <w:rPr>
          <w:lang w:val="en-GB"/>
        </w:rPr>
      </w:pPr>
      <w:r w:rsidRPr="009775A5">
        <w:rPr>
          <w:lang w:val="en-GB"/>
        </w:rPr>
        <w:br w:type="page"/>
      </w:r>
    </w:p>
    <w:p w14:paraId="0635F425" w14:textId="6FC42B4C" w:rsidR="00015D10" w:rsidRPr="009775A5" w:rsidRDefault="007E1EAC" w:rsidP="00015D10">
      <w:pPr>
        <w:pStyle w:val="NASLOVLANKA"/>
        <w:spacing w:line="240" w:lineRule="auto"/>
        <w:rPr>
          <w:lang w:val="en-GB"/>
        </w:rPr>
      </w:pPr>
      <w:r w:rsidRPr="009775A5">
        <w:rPr>
          <w:lang w:val="en-GB"/>
        </w:rPr>
        <w:lastRenderedPageBreak/>
        <w:t xml:space="preserve">Naslov </w:t>
      </w:r>
    </w:p>
    <w:p w14:paraId="5EE3E191" w14:textId="77777777" w:rsidR="00015D10" w:rsidRPr="009775A5" w:rsidRDefault="00015D10" w:rsidP="00015D10">
      <w:pPr>
        <w:pStyle w:val="Institution"/>
        <w:rPr>
          <w:i/>
          <w:sz w:val="22"/>
          <w:lang w:val="en-GB"/>
        </w:rPr>
      </w:pPr>
      <w:r w:rsidRPr="009775A5">
        <w:rPr>
          <w:i/>
          <w:sz w:val="22"/>
          <w:lang w:val="en-GB"/>
        </w:rPr>
        <w:t>Autor</w:t>
      </w:r>
      <w:r w:rsidRPr="009775A5">
        <w:rPr>
          <w:i/>
          <w:sz w:val="22"/>
          <w:vertAlign w:val="superscript"/>
          <w:lang w:val="en-GB"/>
        </w:rPr>
        <w:t>1</w:t>
      </w:r>
      <w:r w:rsidRPr="009775A5">
        <w:rPr>
          <w:i/>
          <w:sz w:val="22"/>
          <w:lang w:val="en-GB"/>
        </w:rPr>
        <w:t>, Autor</w:t>
      </w:r>
      <w:r w:rsidRPr="009775A5">
        <w:rPr>
          <w:i/>
          <w:sz w:val="22"/>
          <w:vertAlign w:val="superscript"/>
          <w:lang w:val="en-GB"/>
        </w:rPr>
        <w:t>2</w:t>
      </w:r>
    </w:p>
    <w:p w14:paraId="6751655E" w14:textId="77777777" w:rsidR="00015D10" w:rsidRPr="009775A5" w:rsidRDefault="00015D10" w:rsidP="00015D10">
      <w:pPr>
        <w:pStyle w:val="Institution"/>
        <w:spacing w:after="240"/>
        <w:rPr>
          <w:sz w:val="14"/>
          <w:lang w:val="en-GB"/>
        </w:rPr>
      </w:pPr>
      <w:r w:rsidRPr="009775A5">
        <w:rPr>
          <w:sz w:val="14"/>
          <w:lang w:val="en-GB"/>
        </w:rPr>
        <w:t>*dopisni autor</w:t>
      </w:r>
    </w:p>
    <w:p w14:paraId="38AAC45B" w14:textId="77777777" w:rsidR="00015D10" w:rsidRPr="009775A5" w:rsidRDefault="00015D10" w:rsidP="00015D10">
      <w:pPr>
        <w:pStyle w:val="Institution"/>
        <w:rPr>
          <w:lang w:val="en-GB"/>
        </w:rPr>
      </w:pPr>
      <w:r w:rsidRPr="009775A5">
        <w:rPr>
          <w:vertAlign w:val="superscript"/>
          <w:lang w:val="en-GB"/>
        </w:rPr>
        <w:t>1</w:t>
      </w:r>
      <w:r w:rsidRPr="009775A5">
        <w:rPr>
          <w:lang w:val="en-GB"/>
        </w:rPr>
        <w:t>institucija, adresa,</w:t>
      </w:r>
      <w:r w:rsidRPr="009775A5">
        <w:rPr>
          <w:rStyle w:val="IntenseEmphasis"/>
          <w:u w:val="none"/>
          <w:lang w:val="en-GB"/>
        </w:rPr>
        <w:t xml:space="preserve"> mail</w:t>
      </w:r>
    </w:p>
    <w:p w14:paraId="2C3DF8EA" w14:textId="77777777" w:rsidR="00015D10" w:rsidRPr="009775A5" w:rsidRDefault="00015D10" w:rsidP="00015D10">
      <w:pPr>
        <w:pStyle w:val="Institution"/>
        <w:rPr>
          <w:rStyle w:val="IntenseEmphasis"/>
          <w:u w:val="none"/>
          <w:lang w:val="en-GB"/>
        </w:rPr>
      </w:pPr>
      <w:r w:rsidRPr="009775A5">
        <w:rPr>
          <w:vertAlign w:val="superscript"/>
          <w:lang w:val="en-GB"/>
        </w:rPr>
        <w:t>2</w:t>
      </w:r>
      <w:r w:rsidRPr="009775A5">
        <w:rPr>
          <w:lang w:val="en-GB"/>
        </w:rPr>
        <w:t>institucija, adresa,</w:t>
      </w:r>
      <w:r w:rsidRPr="009775A5">
        <w:rPr>
          <w:rStyle w:val="IntenseEmphasis"/>
          <w:u w:val="none"/>
          <w:lang w:val="en-GB"/>
        </w:rPr>
        <w:t xml:space="preserve"> mail</w:t>
      </w:r>
      <w:bookmarkStart w:id="1" w:name="_GoBack"/>
      <w:bookmarkEnd w:id="1"/>
    </w:p>
    <w:p w14:paraId="6082E83F" w14:textId="77777777" w:rsidR="00015D10" w:rsidRPr="009775A5" w:rsidRDefault="00015D10" w:rsidP="00015D10">
      <w:pPr>
        <w:pStyle w:val="NASLOV10"/>
        <w:spacing w:before="240"/>
        <w:rPr>
          <w:lang w:val="en-GB"/>
        </w:rPr>
      </w:pPr>
      <w:r w:rsidRPr="009775A5">
        <w:rPr>
          <w:sz w:val="22"/>
          <w:lang w:val="en-GB"/>
        </w:rPr>
        <w:t>SAŽETAK</w:t>
      </w:r>
      <w:r w:rsidRPr="009775A5">
        <w:rPr>
          <w:lang w:val="en-GB"/>
        </w:rPr>
        <w:t xml:space="preserve"> </w:t>
      </w:r>
    </w:p>
    <w:p w14:paraId="19149E6B" w14:textId="77777777" w:rsidR="00015D10" w:rsidRPr="009775A5" w:rsidRDefault="00015D10" w:rsidP="00722C02">
      <w:pPr>
        <w:pStyle w:val="NoSpacing"/>
      </w:pPr>
    </w:p>
    <w:p w14:paraId="470E2711" w14:textId="77777777" w:rsidR="00015D10" w:rsidRPr="00D30BEB" w:rsidRDefault="00015D10" w:rsidP="00722C02">
      <w:pPr>
        <w:pStyle w:val="NoSpacing"/>
        <w:rPr>
          <w:b/>
          <w:i/>
        </w:rPr>
      </w:pPr>
      <w:r w:rsidRPr="00D30BEB">
        <w:rPr>
          <w:b/>
          <w:i/>
        </w:rPr>
        <w:t xml:space="preserve">Ključne riječi: </w:t>
      </w:r>
    </w:p>
    <w:p w14:paraId="04FD99DC" w14:textId="77777777" w:rsidR="00FF7AEA" w:rsidRPr="009775A5" w:rsidRDefault="00FF7AEA" w:rsidP="00FF7AEA">
      <w:pPr>
        <w:pStyle w:val="References"/>
        <w:rPr>
          <w:lang w:val="en-GB"/>
        </w:rPr>
      </w:pPr>
    </w:p>
    <w:p w14:paraId="100448DE" w14:textId="77777777" w:rsidR="00790964" w:rsidRPr="009775A5" w:rsidRDefault="00790964" w:rsidP="00DA1F55">
      <w:pPr>
        <w:pStyle w:val="References"/>
        <w:rPr>
          <w:lang w:val="en-GB"/>
        </w:rPr>
      </w:pPr>
    </w:p>
    <w:p w14:paraId="0F6C2C1E" w14:textId="77777777" w:rsidR="00790964" w:rsidRPr="009775A5" w:rsidRDefault="00790964" w:rsidP="00790964">
      <w:pPr>
        <w:rPr>
          <w:lang w:val="en-GB"/>
        </w:rPr>
      </w:pPr>
    </w:p>
    <w:p w14:paraId="43E5289B" w14:textId="77777777" w:rsidR="00790964" w:rsidRPr="009775A5" w:rsidRDefault="00790964" w:rsidP="00790964">
      <w:pPr>
        <w:rPr>
          <w:lang w:val="en-GB"/>
        </w:rPr>
      </w:pPr>
    </w:p>
    <w:p w14:paraId="49539481" w14:textId="77777777" w:rsidR="00790964" w:rsidRPr="009775A5" w:rsidRDefault="00790964" w:rsidP="00790964">
      <w:pPr>
        <w:rPr>
          <w:lang w:val="en-GB"/>
        </w:rPr>
      </w:pPr>
    </w:p>
    <w:p w14:paraId="2674FCAB" w14:textId="77777777" w:rsidR="00790964" w:rsidRPr="009775A5" w:rsidRDefault="00790964" w:rsidP="00790964">
      <w:pPr>
        <w:rPr>
          <w:lang w:val="en-GB"/>
        </w:rPr>
      </w:pPr>
    </w:p>
    <w:p w14:paraId="710E03DC" w14:textId="77777777" w:rsidR="00790964" w:rsidRPr="009775A5" w:rsidRDefault="00790964" w:rsidP="00790964">
      <w:pPr>
        <w:rPr>
          <w:lang w:val="en-GB"/>
        </w:rPr>
      </w:pPr>
    </w:p>
    <w:p w14:paraId="41B703A9" w14:textId="77777777" w:rsidR="00790964" w:rsidRPr="009775A5" w:rsidRDefault="00790964" w:rsidP="00790964">
      <w:pPr>
        <w:rPr>
          <w:lang w:val="en-GB"/>
        </w:rPr>
      </w:pPr>
    </w:p>
    <w:p w14:paraId="2514443C" w14:textId="77777777" w:rsidR="00790964" w:rsidRPr="009775A5" w:rsidRDefault="00790964" w:rsidP="00790964">
      <w:pPr>
        <w:rPr>
          <w:lang w:val="en-GB"/>
        </w:rPr>
      </w:pPr>
    </w:p>
    <w:p w14:paraId="158A8379" w14:textId="77777777" w:rsidR="00790964" w:rsidRPr="009775A5" w:rsidRDefault="00790964" w:rsidP="00790964">
      <w:pPr>
        <w:rPr>
          <w:lang w:val="en-GB"/>
        </w:rPr>
      </w:pPr>
    </w:p>
    <w:p w14:paraId="7DE26BFB" w14:textId="77777777" w:rsidR="00790964" w:rsidRPr="009775A5" w:rsidRDefault="00790964" w:rsidP="00790964">
      <w:pPr>
        <w:rPr>
          <w:lang w:val="en-GB"/>
        </w:rPr>
      </w:pPr>
    </w:p>
    <w:p w14:paraId="725570C5" w14:textId="77777777" w:rsidR="00790964" w:rsidRPr="009775A5" w:rsidRDefault="00790964" w:rsidP="00790964">
      <w:pPr>
        <w:rPr>
          <w:lang w:val="en-GB"/>
        </w:rPr>
      </w:pPr>
    </w:p>
    <w:p w14:paraId="52D427AE" w14:textId="77777777" w:rsidR="00790964" w:rsidRPr="009775A5" w:rsidRDefault="00790964" w:rsidP="00790964">
      <w:pPr>
        <w:rPr>
          <w:lang w:val="en-GB"/>
        </w:rPr>
      </w:pPr>
    </w:p>
    <w:p w14:paraId="300330A1" w14:textId="77777777" w:rsidR="00790964" w:rsidRPr="009775A5" w:rsidRDefault="00790964" w:rsidP="00790964">
      <w:pPr>
        <w:rPr>
          <w:lang w:val="en-GB"/>
        </w:rPr>
      </w:pPr>
    </w:p>
    <w:p w14:paraId="056D51FB" w14:textId="77777777" w:rsidR="00790964" w:rsidRPr="009775A5" w:rsidRDefault="00790964" w:rsidP="00790964">
      <w:pPr>
        <w:rPr>
          <w:lang w:val="en-GB"/>
        </w:rPr>
      </w:pPr>
    </w:p>
    <w:p w14:paraId="4DEEB438" w14:textId="77777777" w:rsidR="00790964" w:rsidRPr="009775A5" w:rsidRDefault="00790964" w:rsidP="00790964">
      <w:pPr>
        <w:rPr>
          <w:lang w:val="en-GB"/>
        </w:rPr>
      </w:pPr>
    </w:p>
    <w:p w14:paraId="59849E5C" w14:textId="77777777" w:rsidR="00790964" w:rsidRPr="009775A5" w:rsidRDefault="00790964" w:rsidP="00790964">
      <w:pPr>
        <w:rPr>
          <w:lang w:val="en-GB"/>
        </w:rPr>
      </w:pPr>
    </w:p>
    <w:p w14:paraId="4FBC1D57" w14:textId="77777777" w:rsidR="00790964" w:rsidRPr="009775A5" w:rsidRDefault="00790964" w:rsidP="00790964">
      <w:pPr>
        <w:rPr>
          <w:lang w:val="en-GB"/>
        </w:rPr>
      </w:pPr>
    </w:p>
    <w:p w14:paraId="7EBE7E59" w14:textId="77777777" w:rsidR="00790964" w:rsidRPr="009775A5" w:rsidRDefault="00790964" w:rsidP="00790964">
      <w:pPr>
        <w:rPr>
          <w:lang w:val="en-GB"/>
        </w:rPr>
      </w:pPr>
    </w:p>
    <w:p w14:paraId="6D02242D" w14:textId="77777777" w:rsidR="00790964" w:rsidRPr="009775A5" w:rsidRDefault="00790964" w:rsidP="00790964">
      <w:pPr>
        <w:rPr>
          <w:lang w:val="en-GB"/>
        </w:rPr>
      </w:pPr>
    </w:p>
    <w:p w14:paraId="0632B854" w14:textId="77777777" w:rsidR="00790964" w:rsidRPr="009775A5" w:rsidRDefault="00790964" w:rsidP="00790964">
      <w:pPr>
        <w:rPr>
          <w:lang w:val="en-GB"/>
        </w:rPr>
      </w:pPr>
    </w:p>
    <w:p w14:paraId="62D62A3B" w14:textId="77777777" w:rsidR="0094704F" w:rsidRPr="009775A5" w:rsidRDefault="00790964" w:rsidP="00790964">
      <w:pPr>
        <w:tabs>
          <w:tab w:val="left" w:pos="5580"/>
        </w:tabs>
        <w:rPr>
          <w:lang w:val="en-GB"/>
        </w:rPr>
      </w:pPr>
      <w:r w:rsidRPr="009775A5">
        <w:rPr>
          <w:lang w:val="en-GB"/>
        </w:rPr>
        <w:tab/>
      </w:r>
    </w:p>
    <w:sectPr w:rsidR="0094704F" w:rsidRPr="009775A5" w:rsidSect="00174422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/>
      <w:pgMar w:top="1092" w:right="1417" w:bottom="1170" w:left="1417" w:header="708" w:footer="35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35FB1" w14:textId="77777777" w:rsidR="00DB5EED" w:rsidRPr="00A164DA" w:rsidRDefault="00DB5EED" w:rsidP="007A0C60">
      <w:pPr>
        <w:pStyle w:val="Footer"/>
      </w:pPr>
      <w:r>
        <w:separator/>
      </w:r>
    </w:p>
  </w:endnote>
  <w:endnote w:type="continuationSeparator" w:id="0">
    <w:p w14:paraId="10FC9B30" w14:textId="77777777" w:rsidR="00DB5EED" w:rsidRPr="00A164DA" w:rsidRDefault="00DB5EED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F0000" w:usb2="00000010" w:usb3="00000000" w:csb0="0006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1316D0" w14:paraId="7844A985" w14:textId="77777777" w:rsidTr="00A10B86">
      <w:tc>
        <w:tcPr>
          <w:tcW w:w="9072" w:type="dxa"/>
        </w:tcPr>
        <w:p w14:paraId="64003D83" w14:textId="77777777" w:rsidR="001316D0" w:rsidRPr="00790964" w:rsidRDefault="001316D0" w:rsidP="00FD151D">
          <w:pPr>
            <w:rPr>
              <w:sz w:val="18"/>
              <w:szCs w:val="18"/>
            </w:rPr>
          </w:pPr>
          <w:r>
            <w:rPr>
              <w:sz w:val="18"/>
              <w:szCs w:val="18"/>
            </w:rPr>
            <w:t>Author 1</w:t>
          </w:r>
          <w:r w:rsidRPr="00790964">
            <w:rPr>
              <w:sz w:val="18"/>
              <w:szCs w:val="18"/>
            </w:rPr>
            <w:t xml:space="preserve">, </w:t>
          </w:r>
          <w:r>
            <w:rPr>
              <w:sz w:val="18"/>
              <w:szCs w:val="18"/>
            </w:rPr>
            <w:t>I</w:t>
          </w:r>
          <w:r w:rsidRPr="00790964">
            <w:rPr>
              <w:sz w:val="18"/>
              <w:szCs w:val="18"/>
            </w:rPr>
            <w:t xml:space="preserve">., </w:t>
          </w:r>
          <w:r>
            <w:rPr>
              <w:sz w:val="18"/>
              <w:szCs w:val="18"/>
            </w:rPr>
            <w:t>Author 2</w:t>
          </w:r>
          <w:r w:rsidRPr="00790964">
            <w:rPr>
              <w:sz w:val="18"/>
              <w:szCs w:val="18"/>
            </w:rPr>
            <w:t xml:space="preserve">, </w:t>
          </w:r>
          <w:r>
            <w:rPr>
              <w:sz w:val="18"/>
              <w:szCs w:val="18"/>
            </w:rPr>
            <w:t>I</w:t>
          </w:r>
          <w:r w:rsidRPr="00790964">
            <w:rPr>
              <w:sz w:val="18"/>
              <w:szCs w:val="18"/>
            </w:rPr>
            <w:t xml:space="preserve">. </w:t>
          </w:r>
          <w:r>
            <w:rPr>
              <w:sz w:val="18"/>
              <w:szCs w:val="18"/>
            </w:rPr>
            <w:t>Year</w:t>
          </w:r>
          <w:r w:rsidRPr="00790964">
            <w:rPr>
              <w:sz w:val="18"/>
              <w:szCs w:val="18"/>
            </w:rPr>
            <w:t xml:space="preserve">. </w:t>
          </w:r>
          <w:r>
            <w:rPr>
              <w:sz w:val="18"/>
              <w:szCs w:val="18"/>
            </w:rPr>
            <w:t>Title</w:t>
          </w:r>
          <w:r w:rsidRPr="00790964">
            <w:rPr>
              <w:sz w:val="18"/>
              <w:szCs w:val="18"/>
            </w:rPr>
            <w:t xml:space="preserve">. Educ. biol., </w:t>
          </w:r>
          <w:r>
            <w:rPr>
              <w:sz w:val="18"/>
              <w:szCs w:val="18"/>
            </w:rPr>
            <w:t>Volume(Number)</w:t>
          </w:r>
          <w:r w:rsidRPr="00790964">
            <w:rPr>
              <w:sz w:val="18"/>
              <w:szCs w:val="18"/>
            </w:rPr>
            <w:t>:x-y. https://doi.org/</w:t>
          </w:r>
        </w:p>
      </w:tc>
    </w:tr>
  </w:tbl>
  <w:p w14:paraId="7D2858D6" w14:textId="30A03418" w:rsidR="001316D0" w:rsidRDefault="001316D0" w:rsidP="00790964">
    <w:pPr>
      <w:pStyle w:val="Footer"/>
      <w:jc w:val="right"/>
    </w:pPr>
    <w:r w:rsidRPr="00116C6B">
      <w:rPr>
        <w:color w:val="0F243E" w:themeColor="text2" w:themeShade="80"/>
      </w:rPr>
      <w:fldChar w:fldCharType="begin"/>
    </w:r>
    <w:r w:rsidRPr="00116C6B">
      <w:rPr>
        <w:color w:val="0F243E" w:themeColor="text2" w:themeShade="80"/>
      </w:rPr>
      <w:instrText>PAGE   \* MERGEFORMAT</w:instrText>
    </w:r>
    <w:r w:rsidRPr="00116C6B">
      <w:rPr>
        <w:color w:val="0F243E" w:themeColor="text2" w:themeShade="80"/>
      </w:rPr>
      <w:fldChar w:fldCharType="separate"/>
    </w:r>
    <w:r w:rsidR="000D10F6">
      <w:rPr>
        <w:noProof/>
        <w:color w:val="0F243E" w:themeColor="text2" w:themeShade="80"/>
      </w:rPr>
      <w:t>4</w:t>
    </w:r>
    <w:r w:rsidRPr="00116C6B"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56" w:type="pct"/>
      <w:tblBorders>
        <w:top w:val="single" w:sz="2" w:space="0" w:color="0F243E" w:themeColor="text2" w:themeShade="80"/>
      </w:tblBorders>
      <w:tblLayout w:type="fixed"/>
      <w:tblLook w:val="04A0" w:firstRow="1" w:lastRow="0" w:firstColumn="1" w:lastColumn="0" w:noHBand="0" w:noVBand="1"/>
    </w:tblPr>
    <w:tblGrid>
      <w:gridCol w:w="1944"/>
      <w:gridCol w:w="1884"/>
      <w:gridCol w:w="1533"/>
      <w:gridCol w:w="3357"/>
      <w:gridCol w:w="236"/>
      <w:gridCol w:w="402"/>
    </w:tblGrid>
    <w:tr w:rsidR="001316D0" w:rsidRPr="00A42DB3" w14:paraId="3C3762A6" w14:textId="77777777" w:rsidTr="00CD2D03">
      <w:trPr>
        <w:trHeight w:val="286"/>
      </w:trPr>
      <w:tc>
        <w:tcPr>
          <w:tcW w:w="1039" w:type="pct"/>
          <w:tcBorders>
            <w:top w:val="single" w:sz="12" w:space="0" w:color="193B65"/>
          </w:tcBorders>
          <w:vAlign w:val="center"/>
        </w:tcPr>
        <w:p w14:paraId="62BEF992" w14:textId="77777777" w:rsidR="001316D0" w:rsidRPr="00A42DB3" w:rsidRDefault="001316D0" w:rsidP="00413C49">
          <w:pPr>
            <w:pStyle w:val="Footer"/>
            <w:rPr>
              <w:lang w:val="en-GB"/>
            </w:rPr>
          </w:pPr>
          <w:r w:rsidRPr="00A42DB3">
            <w:rPr>
              <w:b/>
              <w:i/>
              <w:sz w:val="18"/>
              <w:lang w:val="en-GB"/>
            </w:rPr>
            <w:t>Educatio Biologiae</w:t>
          </w:r>
          <w:r w:rsidRPr="00A42DB3">
            <w:rPr>
              <w:lang w:val="en-GB"/>
            </w:rPr>
            <w:t xml:space="preserve"> </w:t>
          </w:r>
        </w:p>
        <w:p w14:paraId="53794096" w14:textId="77777777" w:rsidR="001316D0" w:rsidRPr="00A42DB3" w:rsidRDefault="001316D0" w:rsidP="00413C49">
          <w:pPr>
            <w:pStyle w:val="Footer"/>
            <w:rPr>
              <w:sz w:val="14"/>
              <w:lang w:val="en-GB"/>
            </w:rPr>
          </w:pPr>
          <w:r w:rsidRPr="00A42DB3">
            <w:rPr>
              <w:sz w:val="14"/>
              <w:lang w:val="en-GB"/>
            </w:rPr>
            <w:t>ISSN 1849-6520</w:t>
          </w:r>
        </w:p>
        <w:p w14:paraId="6DAFAB08" w14:textId="77777777" w:rsidR="001316D0" w:rsidRPr="00A42DB3" w:rsidRDefault="001316D0" w:rsidP="00413C49">
          <w:pPr>
            <w:pStyle w:val="Footer"/>
            <w:rPr>
              <w:b/>
              <w:i/>
              <w:sz w:val="18"/>
              <w:lang w:val="en-GB"/>
            </w:rPr>
          </w:pPr>
          <w:r w:rsidRPr="00A42DB3">
            <w:rPr>
              <w:sz w:val="14"/>
              <w:lang w:val="en-GB"/>
            </w:rPr>
            <w:t>DOI 10.32633/eb</w:t>
          </w:r>
        </w:p>
      </w:tc>
      <w:tc>
        <w:tcPr>
          <w:tcW w:w="1007" w:type="pct"/>
          <w:tcBorders>
            <w:top w:val="single" w:sz="12" w:space="0" w:color="193B65"/>
          </w:tcBorders>
          <w:vAlign w:val="center"/>
        </w:tcPr>
        <w:p w14:paraId="07414B5E" w14:textId="61843D65" w:rsidR="001316D0" w:rsidRPr="00A42DB3" w:rsidRDefault="001316D0" w:rsidP="006C2F5B">
          <w:pPr>
            <w:pStyle w:val="Footer"/>
            <w:jc w:val="left"/>
            <w:rPr>
              <w:sz w:val="18"/>
              <w:lang w:val="en-GB"/>
            </w:rPr>
          </w:pPr>
          <w:r w:rsidRPr="00A42DB3">
            <w:rPr>
              <w:sz w:val="18"/>
              <w:lang w:val="en-GB"/>
            </w:rPr>
            <w:t xml:space="preserve">Volume </w:t>
          </w:r>
          <w:r w:rsidR="00A41B5B">
            <w:rPr>
              <w:sz w:val="18"/>
              <w:lang w:val="en-GB"/>
            </w:rPr>
            <w:t>X</w:t>
          </w:r>
          <w:r w:rsidRPr="00A42DB3">
            <w:rPr>
              <w:sz w:val="18"/>
              <w:lang w:val="en-GB"/>
            </w:rPr>
            <w:t xml:space="preserve">, Issue </w:t>
          </w:r>
          <w:r w:rsidR="00A41B5B">
            <w:rPr>
              <w:sz w:val="18"/>
              <w:lang w:val="en-GB"/>
            </w:rPr>
            <w:t>Y</w:t>
          </w:r>
        </w:p>
        <w:p w14:paraId="6EF5198E" w14:textId="740A6DA9" w:rsidR="001316D0" w:rsidRPr="00A42DB3" w:rsidRDefault="00A41B5B" w:rsidP="006C2F5B">
          <w:pPr>
            <w:pStyle w:val="Footer"/>
            <w:jc w:val="left"/>
            <w:rPr>
              <w:sz w:val="18"/>
              <w:lang w:val="en-GB"/>
            </w:rPr>
          </w:pPr>
          <w:r w:rsidRPr="00A41B5B">
            <w:rPr>
              <w:sz w:val="18"/>
              <w:lang w:val="en-GB"/>
            </w:rPr>
            <w:t>Month Year</w:t>
          </w:r>
          <w:r w:rsidR="001316D0" w:rsidRPr="00A42DB3">
            <w:rPr>
              <w:sz w:val="18"/>
              <w:lang w:val="en-GB"/>
            </w:rPr>
            <w:t>.</w:t>
          </w:r>
        </w:p>
      </w:tc>
      <w:tc>
        <w:tcPr>
          <w:tcW w:w="819" w:type="pct"/>
          <w:tcBorders>
            <w:top w:val="single" w:sz="12" w:space="0" w:color="193B65"/>
          </w:tcBorders>
          <w:vAlign w:val="center"/>
        </w:tcPr>
        <w:p w14:paraId="4BE25692" w14:textId="77777777" w:rsidR="001316D0" w:rsidRPr="00A42DB3" w:rsidRDefault="001316D0" w:rsidP="00BB009F">
          <w:pPr>
            <w:pStyle w:val="Footer"/>
            <w:jc w:val="center"/>
            <w:rPr>
              <w:sz w:val="18"/>
              <w:lang w:val="en-GB"/>
            </w:rPr>
          </w:pPr>
          <w:r w:rsidRPr="00A42DB3">
            <w:rPr>
              <w:noProof/>
              <w:lang w:eastAsia="hr-HR"/>
            </w:rPr>
            <w:drawing>
              <wp:inline distT="0" distB="0" distL="0" distR="0" wp14:anchorId="77BB51B6" wp14:editId="683A9A84">
                <wp:extent cx="1059180" cy="369872"/>
                <wp:effectExtent l="0" t="0" r="7620" b="0"/>
                <wp:docPr id="18" name="Picture 18" descr="https://hrcak.srce.hr/javno/assets/images/cc/b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hrcak.srce.hr/javno/assets/images/cc/b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4319" cy="3716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94" w:type="pct"/>
          <w:tcBorders>
            <w:top w:val="single" w:sz="12" w:space="0" w:color="193B65"/>
          </w:tcBorders>
          <w:vAlign w:val="center"/>
        </w:tcPr>
        <w:p w14:paraId="74F2348C" w14:textId="4B8B73BA" w:rsidR="001316D0" w:rsidRPr="00E51A84" w:rsidRDefault="001316D0" w:rsidP="00E51A84">
          <w:pPr>
            <w:pStyle w:val="Header"/>
            <w:ind w:left="-103" w:right="-111"/>
            <w:jc w:val="center"/>
            <w:rPr>
              <w:rFonts w:ascii="Calibri" w:hAnsi="Calibri" w:cs="Calibri"/>
              <w:color w:val="0F243E" w:themeColor="text2" w:themeShade="80"/>
              <w:sz w:val="18"/>
              <w:szCs w:val="21"/>
              <w:shd w:val="clear" w:color="auto" w:fill="FFFFFF"/>
              <w:lang w:val="en-GB"/>
            </w:rPr>
          </w:pPr>
          <w:r w:rsidRPr="00A42DB3">
            <w:rPr>
              <w:rFonts w:ascii="Calibri" w:hAnsi="Calibri" w:cs="Calibri"/>
              <w:color w:val="0F243E" w:themeColor="text2" w:themeShade="80"/>
              <w:sz w:val="18"/>
              <w:szCs w:val="21"/>
              <w:shd w:val="clear" w:color="auto" w:fill="FFFFFF"/>
              <w:lang w:val="en-GB"/>
            </w:rPr>
            <w:t>URL DOI: </w:t>
          </w:r>
          <w:r w:rsidRPr="00A42DB3">
            <w:rPr>
              <w:rFonts w:ascii="Calibri" w:hAnsi="Calibri" w:cs="Calibri"/>
              <w:sz w:val="18"/>
              <w:szCs w:val="21"/>
              <w:shd w:val="clear" w:color="auto" w:fill="FFFFFF"/>
              <w:lang w:val="en-GB"/>
            </w:rPr>
            <w:t>https://doi.org/</w:t>
          </w:r>
        </w:p>
      </w:tc>
      <w:tc>
        <w:tcPr>
          <w:tcW w:w="126" w:type="pct"/>
          <w:tcBorders>
            <w:top w:val="single" w:sz="12" w:space="0" w:color="193B65"/>
          </w:tcBorders>
        </w:tcPr>
        <w:p w14:paraId="0AD6DAB8" w14:textId="77777777" w:rsidR="001316D0" w:rsidRPr="00A42DB3" w:rsidRDefault="001316D0" w:rsidP="00790964">
          <w:pPr>
            <w:pStyle w:val="Footer"/>
            <w:jc w:val="right"/>
            <w:rPr>
              <w:color w:val="244061" w:themeColor="accent1" w:themeShade="80"/>
              <w:sz w:val="18"/>
              <w:lang w:val="en-GB"/>
            </w:rPr>
          </w:pPr>
        </w:p>
      </w:tc>
      <w:tc>
        <w:tcPr>
          <w:tcW w:w="215" w:type="pct"/>
          <w:tcBorders>
            <w:top w:val="single" w:sz="12" w:space="0" w:color="193B65"/>
          </w:tcBorders>
          <w:vAlign w:val="center"/>
        </w:tcPr>
        <w:p w14:paraId="6F91820F" w14:textId="55AE9C00" w:rsidR="001316D0" w:rsidRPr="00A42DB3" w:rsidRDefault="001316D0" w:rsidP="00790964">
          <w:pPr>
            <w:pStyle w:val="Footer"/>
            <w:jc w:val="right"/>
            <w:rPr>
              <w:sz w:val="18"/>
              <w:lang w:val="en-GB"/>
            </w:rPr>
          </w:pPr>
          <w:r w:rsidRPr="00A42DB3">
            <w:rPr>
              <w:color w:val="193B65"/>
              <w:sz w:val="18"/>
              <w:lang w:val="en-GB"/>
            </w:rPr>
            <w:fldChar w:fldCharType="begin"/>
          </w:r>
          <w:r w:rsidRPr="00A42DB3">
            <w:rPr>
              <w:color w:val="193B65"/>
              <w:sz w:val="18"/>
              <w:lang w:val="en-GB"/>
            </w:rPr>
            <w:instrText xml:space="preserve"> PAGE   \* MERGEFORMAT </w:instrText>
          </w:r>
          <w:r w:rsidRPr="00A42DB3">
            <w:rPr>
              <w:color w:val="193B65"/>
              <w:sz w:val="18"/>
              <w:lang w:val="en-GB"/>
            </w:rPr>
            <w:fldChar w:fldCharType="separate"/>
          </w:r>
          <w:r w:rsidR="00DB5EED">
            <w:rPr>
              <w:noProof/>
              <w:color w:val="193B65"/>
              <w:sz w:val="18"/>
              <w:lang w:val="en-GB"/>
            </w:rPr>
            <w:t>1</w:t>
          </w:r>
          <w:r w:rsidRPr="00A42DB3">
            <w:rPr>
              <w:noProof/>
              <w:color w:val="193B65"/>
              <w:sz w:val="18"/>
              <w:lang w:val="en-GB"/>
            </w:rPr>
            <w:fldChar w:fldCharType="end"/>
          </w:r>
        </w:p>
      </w:tc>
    </w:tr>
  </w:tbl>
  <w:p w14:paraId="33D0550B" w14:textId="77777777" w:rsidR="001316D0" w:rsidRPr="00A42DB3" w:rsidRDefault="001316D0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219" w:type="dxa"/>
      <w:tblInd w:w="-5" w:type="dxa"/>
      <w:tblBorders>
        <w:top w:val="single" w:sz="12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9"/>
    </w:tblGrid>
    <w:tr w:rsidR="00413C49" w14:paraId="543C07CB" w14:textId="77777777" w:rsidTr="005949ED">
      <w:tc>
        <w:tcPr>
          <w:tcW w:w="9219" w:type="dxa"/>
        </w:tcPr>
        <w:p w14:paraId="0D9625FD" w14:textId="67278C33" w:rsidR="00413C49" w:rsidRPr="00C56656" w:rsidRDefault="00413C49" w:rsidP="00666131">
          <w:pPr>
            <w:rPr>
              <w:sz w:val="16"/>
              <w:szCs w:val="18"/>
            </w:rPr>
          </w:pPr>
          <w:r w:rsidRPr="00C56656">
            <w:rPr>
              <w:sz w:val="16"/>
              <w:szCs w:val="18"/>
            </w:rPr>
            <w:t>Au</w:t>
          </w:r>
          <w:r w:rsidR="00BB009F" w:rsidRPr="00C56656">
            <w:rPr>
              <w:sz w:val="16"/>
              <w:szCs w:val="18"/>
            </w:rPr>
            <w:t>t</w:t>
          </w:r>
          <w:r w:rsidR="00677791">
            <w:rPr>
              <w:sz w:val="16"/>
              <w:szCs w:val="18"/>
            </w:rPr>
            <w:t>h</w:t>
          </w:r>
          <w:r w:rsidRPr="00C56656">
            <w:rPr>
              <w:sz w:val="16"/>
              <w:szCs w:val="18"/>
            </w:rPr>
            <w:t>or 1, I., Au</w:t>
          </w:r>
          <w:r w:rsidR="00BB009F" w:rsidRPr="00C56656">
            <w:rPr>
              <w:sz w:val="16"/>
              <w:szCs w:val="18"/>
            </w:rPr>
            <w:t>t</w:t>
          </w:r>
          <w:r w:rsidR="00677791">
            <w:rPr>
              <w:sz w:val="16"/>
              <w:szCs w:val="18"/>
            </w:rPr>
            <w:t>h</w:t>
          </w:r>
          <w:r w:rsidRPr="00C56656">
            <w:rPr>
              <w:sz w:val="16"/>
              <w:szCs w:val="18"/>
            </w:rPr>
            <w:t xml:space="preserve">or 2, I. </w:t>
          </w:r>
          <w:r w:rsidR="00666131">
            <w:rPr>
              <w:sz w:val="16"/>
              <w:szCs w:val="18"/>
            </w:rPr>
            <w:t>Year</w:t>
          </w:r>
          <w:r w:rsidRPr="00C56656">
            <w:rPr>
              <w:sz w:val="16"/>
              <w:szCs w:val="18"/>
            </w:rPr>
            <w:t xml:space="preserve">. </w:t>
          </w:r>
          <w:r w:rsidR="00677791">
            <w:rPr>
              <w:sz w:val="16"/>
              <w:szCs w:val="18"/>
            </w:rPr>
            <w:t>Title</w:t>
          </w:r>
          <w:r w:rsidRPr="00C56656">
            <w:rPr>
              <w:sz w:val="16"/>
              <w:szCs w:val="18"/>
            </w:rPr>
            <w:t xml:space="preserve">. </w:t>
          </w:r>
          <w:r w:rsidR="00BB009F" w:rsidRPr="00C56656">
            <w:rPr>
              <w:sz w:val="16"/>
              <w:szCs w:val="18"/>
            </w:rPr>
            <w:t xml:space="preserve">Educ. biol., </w:t>
          </w:r>
          <w:r w:rsidR="00677791">
            <w:rPr>
              <w:sz w:val="16"/>
              <w:szCs w:val="18"/>
            </w:rPr>
            <w:t>X</w:t>
          </w:r>
          <w:r w:rsidR="00BB009F" w:rsidRPr="00C56656">
            <w:rPr>
              <w:sz w:val="16"/>
              <w:szCs w:val="18"/>
            </w:rPr>
            <w:t>(</w:t>
          </w:r>
          <w:r w:rsidR="00677791">
            <w:rPr>
              <w:sz w:val="16"/>
              <w:szCs w:val="18"/>
            </w:rPr>
            <w:t>Y</w:t>
          </w:r>
          <w:r w:rsidR="00BB009F" w:rsidRPr="00C56656">
            <w:rPr>
              <w:sz w:val="16"/>
              <w:szCs w:val="18"/>
            </w:rPr>
            <w:t>), X-Y. https://doi.org/10.32633/eb.</w:t>
          </w:r>
        </w:p>
      </w:tc>
    </w:tr>
  </w:tbl>
  <w:p w14:paraId="1E03C905" w14:textId="6AE556C1" w:rsidR="00413C49" w:rsidRPr="0053309B" w:rsidRDefault="00413C49" w:rsidP="00790964">
    <w:pPr>
      <w:pStyle w:val="Footer"/>
      <w:jc w:val="right"/>
      <w:rPr>
        <w:sz w:val="18"/>
      </w:rPr>
    </w:pPr>
    <w:r w:rsidRPr="0053309B">
      <w:rPr>
        <w:color w:val="0F243E" w:themeColor="text2" w:themeShade="80"/>
        <w:sz w:val="18"/>
      </w:rPr>
      <w:fldChar w:fldCharType="begin"/>
    </w:r>
    <w:r w:rsidRPr="0053309B">
      <w:rPr>
        <w:color w:val="0F243E" w:themeColor="text2" w:themeShade="80"/>
        <w:sz w:val="18"/>
      </w:rPr>
      <w:instrText>PAGE   \* MERGEFORMAT</w:instrText>
    </w:r>
    <w:r w:rsidRPr="0053309B">
      <w:rPr>
        <w:color w:val="0F243E" w:themeColor="text2" w:themeShade="80"/>
        <w:sz w:val="18"/>
      </w:rPr>
      <w:fldChar w:fldCharType="separate"/>
    </w:r>
    <w:r w:rsidR="00CD2D03">
      <w:rPr>
        <w:noProof/>
        <w:color w:val="0F243E" w:themeColor="text2" w:themeShade="80"/>
        <w:sz w:val="18"/>
      </w:rPr>
      <w:t>2</w:t>
    </w:r>
    <w:r w:rsidRPr="0053309B">
      <w:rPr>
        <w:color w:val="0F243E" w:themeColor="text2" w:themeShade="80"/>
        <w:sz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37" w:type="pct"/>
      <w:tblBorders>
        <w:top w:val="single" w:sz="2" w:space="0" w:color="0F243E" w:themeColor="text2" w:themeShade="80"/>
      </w:tblBorders>
      <w:tblLayout w:type="fixed"/>
      <w:tblLook w:val="04A0" w:firstRow="1" w:lastRow="0" w:firstColumn="1" w:lastColumn="0" w:noHBand="0" w:noVBand="1"/>
    </w:tblPr>
    <w:tblGrid>
      <w:gridCol w:w="8659"/>
      <w:gridCol w:w="299"/>
    </w:tblGrid>
    <w:tr w:rsidR="00BB009F" w:rsidRPr="004C72FE" w14:paraId="6A79210C" w14:textId="77777777" w:rsidTr="00BB009F">
      <w:trPr>
        <w:trHeight w:val="286"/>
      </w:trPr>
      <w:tc>
        <w:tcPr>
          <w:tcW w:w="4833" w:type="pct"/>
        </w:tcPr>
        <w:p w14:paraId="6DA0F41B" w14:textId="77777777" w:rsidR="00BB009F" w:rsidRPr="004C72FE" w:rsidRDefault="00BB009F" w:rsidP="00BB009F">
          <w:pPr>
            <w:pStyle w:val="Header"/>
            <w:ind w:left="-103" w:right="-111"/>
            <w:jc w:val="left"/>
            <w:rPr>
              <w:rFonts w:ascii="Calibri" w:hAnsi="Calibri" w:cs="Calibri"/>
              <w:color w:val="0F243E" w:themeColor="text2" w:themeShade="80"/>
              <w:sz w:val="18"/>
            </w:rPr>
          </w:pPr>
          <w:r>
            <w:rPr>
              <w:sz w:val="18"/>
              <w:szCs w:val="18"/>
            </w:rPr>
            <w:t>Autor 1</w:t>
          </w:r>
          <w:r w:rsidRPr="00790964">
            <w:rPr>
              <w:sz w:val="18"/>
              <w:szCs w:val="18"/>
            </w:rPr>
            <w:t xml:space="preserve">, </w:t>
          </w:r>
          <w:r>
            <w:rPr>
              <w:sz w:val="18"/>
              <w:szCs w:val="18"/>
            </w:rPr>
            <w:t>I</w:t>
          </w:r>
          <w:r w:rsidRPr="00790964">
            <w:rPr>
              <w:sz w:val="18"/>
              <w:szCs w:val="18"/>
            </w:rPr>
            <w:t xml:space="preserve">., </w:t>
          </w:r>
          <w:r>
            <w:rPr>
              <w:sz w:val="18"/>
              <w:szCs w:val="18"/>
            </w:rPr>
            <w:t>Autor 2</w:t>
          </w:r>
          <w:r w:rsidRPr="00790964">
            <w:rPr>
              <w:sz w:val="18"/>
              <w:szCs w:val="18"/>
            </w:rPr>
            <w:t xml:space="preserve">, </w:t>
          </w:r>
          <w:r>
            <w:rPr>
              <w:sz w:val="18"/>
              <w:szCs w:val="18"/>
            </w:rPr>
            <w:t>I</w:t>
          </w:r>
          <w:r w:rsidRPr="00790964">
            <w:rPr>
              <w:sz w:val="18"/>
              <w:szCs w:val="18"/>
            </w:rPr>
            <w:t>. 201</w:t>
          </w:r>
          <w:r>
            <w:rPr>
              <w:sz w:val="18"/>
              <w:szCs w:val="18"/>
            </w:rPr>
            <w:t>9</w:t>
          </w:r>
          <w:r w:rsidRPr="00790964">
            <w:rPr>
              <w:sz w:val="18"/>
              <w:szCs w:val="18"/>
            </w:rPr>
            <w:t xml:space="preserve">. </w:t>
          </w:r>
          <w:r>
            <w:rPr>
              <w:sz w:val="18"/>
              <w:szCs w:val="18"/>
            </w:rPr>
            <w:t>Naslov</w:t>
          </w:r>
          <w:r w:rsidRPr="00790964">
            <w:rPr>
              <w:sz w:val="18"/>
              <w:szCs w:val="18"/>
            </w:rPr>
            <w:t xml:space="preserve">. </w:t>
          </w:r>
          <w:r w:rsidRPr="00BB009F">
            <w:rPr>
              <w:sz w:val="18"/>
              <w:szCs w:val="18"/>
            </w:rPr>
            <w:t>Educ. biol., 1</w:t>
          </w:r>
          <w:r>
            <w:rPr>
              <w:sz w:val="18"/>
              <w:szCs w:val="18"/>
            </w:rPr>
            <w:t>2</w:t>
          </w:r>
          <w:r w:rsidRPr="00BB009F">
            <w:rPr>
              <w:sz w:val="18"/>
              <w:szCs w:val="18"/>
            </w:rPr>
            <w:t xml:space="preserve">(1), </w:t>
          </w:r>
          <w:r>
            <w:rPr>
              <w:sz w:val="18"/>
              <w:szCs w:val="18"/>
            </w:rPr>
            <w:t>X</w:t>
          </w:r>
          <w:r w:rsidRPr="00BB009F">
            <w:rPr>
              <w:sz w:val="18"/>
              <w:szCs w:val="18"/>
            </w:rPr>
            <w:t>-</w:t>
          </w:r>
          <w:r>
            <w:rPr>
              <w:sz w:val="18"/>
              <w:szCs w:val="18"/>
            </w:rPr>
            <w:t>Y</w:t>
          </w:r>
          <w:r w:rsidRPr="00BB009F">
            <w:rPr>
              <w:sz w:val="18"/>
              <w:szCs w:val="18"/>
            </w:rPr>
            <w:t>. https://doi.org/10.32633/eb.</w:t>
          </w:r>
        </w:p>
      </w:tc>
      <w:tc>
        <w:tcPr>
          <w:tcW w:w="167" w:type="pct"/>
          <w:vAlign w:val="center"/>
        </w:tcPr>
        <w:p w14:paraId="52C1A8E4" w14:textId="77777777" w:rsidR="00BB009F" w:rsidRPr="004C72FE" w:rsidRDefault="00BB009F" w:rsidP="00BB009F">
          <w:pPr>
            <w:pStyle w:val="Footer"/>
            <w:jc w:val="right"/>
            <w:rPr>
              <w:sz w:val="18"/>
            </w:rPr>
          </w:pPr>
          <w:r w:rsidRPr="004C72FE">
            <w:rPr>
              <w:color w:val="244061" w:themeColor="accent1" w:themeShade="80"/>
              <w:sz w:val="18"/>
            </w:rPr>
            <w:fldChar w:fldCharType="begin"/>
          </w:r>
          <w:r w:rsidRPr="004C72FE">
            <w:rPr>
              <w:color w:val="244061" w:themeColor="accent1" w:themeShade="80"/>
              <w:sz w:val="18"/>
            </w:rPr>
            <w:instrText xml:space="preserve"> PAGE   \* MERGEFORMAT </w:instrText>
          </w:r>
          <w:r w:rsidRPr="004C72FE">
            <w:rPr>
              <w:color w:val="244061" w:themeColor="accent1" w:themeShade="80"/>
              <w:sz w:val="18"/>
            </w:rPr>
            <w:fldChar w:fldCharType="separate"/>
          </w:r>
          <w:r w:rsidR="00720929">
            <w:rPr>
              <w:noProof/>
              <w:color w:val="244061" w:themeColor="accent1" w:themeShade="80"/>
              <w:sz w:val="18"/>
            </w:rPr>
            <w:t>1</w:t>
          </w:r>
          <w:r w:rsidRPr="004C72FE">
            <w:rPr>
              <w:noProof/>
              <w:color w:val="244061" w:themeColor="accent1" w:themeShade="80"/>
              <w:sz w:val="18"/>
            </w:rPr>
            <w:fldChar w:fldCharType="end"/>
          </w:r>
        </w:p>
      </w:tc>
    </w:tr>
  </w:tbl>
  <w:p w14:paraId="43F5AA9E" w14:textId="77777777" w:rsidR="00413C49" w:rsidRDefault="00413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B059F4" w14:textId="77777777" w:rsidR="00DB5EED" w:rsidRPr="00A164DA" w:rsidRDefault="00DB5EED" w:rsidP="007A0C60">
      <w:pPr>
        <w:pStyle w:val="Footer"/>
      </w:pPr>
      <w:r>
        <w:separator/>
      </w:r>
    </w:p>
  </w:footnote>
  <w:footnote w:type="continuationSeparator" w:id="0">
    <w:p w14:paraId="233806F6" w14:textId="77777777" w:rsidR="00DB5EED" w:rsidRPr="00A164DA" w:rsidRDefault="00DB5EED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reeDEngrave" w:sz="6" w:space="0" w:color="0F243E" w:themeColor="text2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1316D0" w14:paraId="47CAAD19" w14:textId="77777777" w:rsidTr="007A381D">
      <w:tc>
        <w:tcPr>
          <w:tcW w:w="1555" w:type="dxa"/>
        </w:tcPr>
        <w:p w14:paraId="158C60BE" w14:textId="77777777" w:rsidR="001316D0" w:rsidRDefault="001316D0" w:rsidP="00790964">
          <w:pPr>
            <w:pStyle w:val="Header"/>
          </w:pPr>
          <w:r>
            <w:rPr>
              <w:noProof/>
              <w:lang w:eastAsia="hr-HR"/>
            </w:rPr>
            <w:drawing>
              <wp:inline distT="0" distB="0" distL="0" distR="0" wp14:anchorId="7E6DE59C" wp14:editId="590E8AC1">
                <wp:extent cx="792480" cy="451356"/>
                <wp:effectExtent l="0" t="0" r="7620" b="635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456827C6" w14:textId="1B192E4B" w:rsidR="001316D0" w:rsidRDefault="001316D0" w:rsidP="007A381D">
          <w:pPr>
            <w:pStyle w:val="Header"/>
            <w:jc w:val="right"/>
            <w:rPr>
              <w:noProof/>
              <w:lang w:eastAsia="hr-HR"/>
            </w:rPr>
          </w:pPr>
          <w:r w:rsidRPr="007A381D">
            <w:rPr>
              <w:noProof/>
              <w:sz w:val="16"/>
              <w:lang w:eastAsia="hr-HR"/>
            </w:rPr>
            <w:t xml:space="preserve">Page </w:t>
          </w:r>
          <w:r w:rsidRPr="007A381D">
            <w:rPr>
              <w:b/>
              <w:bCs/>
              <w:noProof/>
              <w:sz w:val="16"/>
              <w:lang w:eastAsia="hr-HR"/>
            </w:rPr>
            <w:fldChar w:fldCharType="begin"/>
          </w:r>
          <w:r w:rsidRPr="007A381D">
            <w:rPr>
              <w:b/>
              <w:bCs/>
              <w:noProof/>
              <w:sz w:val="16"/>
              <w:lang w:eastAsia="hr-HR"/>
            </w:rPr>
            <w:instrText xml:space="preserve"> PAGE  \* Arabic  \* MERGEFORMAT </w:instrText>
          </w:r>
          <w:r w:rsidRPr="007A381D">
            <w:rPr>
              <w:b/>
              <w:bCs/>
              <w:noProof/>
              <w:sz w:val="16"/>
              <w:lang w:eastAsia="hr-HR"/>
            </w:rPr>
            <w:fldChar w:fldCharType="separate"/>
          </w:r>
          <w:r w:rsidR="000D10F6">
            <w:rPr>
              <w:b/>
              <w:bCs/>
              <w:noProof/>
              <w:sz w:val="16"/>
              <w:lang w:eastAsia="hr-HR"/>
            </w:rPr>
            <w:t>4</w:t>
          </w:r>
          <w:r w:rsidRPr="007A381D">
            <w:rPr>
              <w:b/>
              <w:bCs/>
              <w:noProof/>
              <w:sz w:val="16"/>
              <w:lang w:eastAsia="hr-HR"/>
            </w:rPr>
            <w:fldChar w:fldCharType="end"/>
          </w:r>
          <w:r w:rsidRPr="007A381D">
            <w:rPr>
              <w:noProof/>
              <w:sz w:val="16"/>
              <w:lang w:eastAsia="hr-HR"/>
            </w:rPr>
            <w:t xml:space="preserve"> of </w:t>
          </w:r>
          <w:r w:rsidRPr="007A381D">
            <w:rPr>
              <w:b/>
              <w:bCs/>
              <w:noProof/>
              <w:sz w:val="16"/>
              <w:lang w:eastAsia="hr-HR"/>
            </w:rPr>
            <w:fldChar w:fldCharType="begin"/>
          </w:r>
          <w:r w:rsidRPr="007A381D">
            <w:rPr>
              <w:b/>
              <w:bCs/>
              <w:noProof/>
              <w:sz w:val="16"/>
              <w:lang w:eastAsia="hr-HR"/>
            </w:rPr>
            <w:instrText xml:space="preserve"> NUMPAGES  \* Arabic  \* MERGEFORMAT </w:instrText>
          </w:r>
          <w:r w:rsidRPr="007A381D">
            <w:rPr>
              <w:b/>
              <w:bCs/>
              <w:noProof/>
              <w:sz w:val="16"/>
              <w:lang w:eastAsia="hr-HR"/>
            </w:rPr>
            <w:fldChar w:fldCharType="separate"/>
          </w:r>
          <w:r w:rsidR="000D10F6">
            <w:rPr>
              <w:b/>
              <w:bCs/>
              <w:noProof/>
              <w:sz w:val="16"/>
              <w:lang w:eastAsia="hr-HR"/>
            </w:rPr>
            <w:t>9</w:t>
          </w:r>
          <w:r w:rsidRPr="007A381D">
            <w:rPr>
              <w:b/>
              <w:bCs/>
              <w:noProof/>
              <w:sz w:val="16"/>
              <w:lang w:eastAsia="hr-HR"/>
            </w:rPr>
            <w:fldChar w:fldCharType="end"/>
          </w:r>
        </w:p>
      </w:tc>
    </w:tr>
  </w:tbl>
  <w:p w14:paraId="455F6D93" w14:textId="77777777" w:rsidR="001316D0" w:rsidRDefault="001316D0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356" w:type="dxa"/>
      <w:tblBorders>
        <w:bottom w:val="single" w:sz="12" w:space="0" w:color="193B65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3119"/>
      <w:gridCol w:w="4536"/>
    </w:tblGrid>
    <w:tr w:rsidR="001316D0" w:rsidRPr="00AC5959" w14:paraId="2F6DCB13" w14:textId="77777777" w:rsidTr="00CD2D0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5EEF6F5A" w14:textId="77777777" w:rsidR="001316D0" w:rsidRPr="00AC5959" w:rsidRDefault="001316D0" w:rsidP="00790964">
          <w:pPr>
            <w:pStyle w:val="Header"/>
            <w:ind w:left="-108" w:right="-108"/>
            <w:rPr>
              <w:lang w:val="en-GB"/>
            </w:rPr>
          </w:pPr>
          <w:r w:rsidRPr="00AC5959">
            <w:rPr>
              <w:noProof/>
              <w:lang w:eastAsia="hr-HR"/>
            </w:rPr>
            <w:drawing>
              <wp:inline distT="0" distB="0" distL="0" distR="0" wp14:anchorId="1DEDFC56" wp14:editId="4DF62A23">
                <wp:extent cx="1036320" cy="590189"/>
                <wp:effectExtent l="0" t="0" r="0" b="635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lang w:val="en-GB"/>
          </w:rPr>
          <w:alias w:val="Article category"/>
          <w:tag w:val="article category"/>
          <w:id w:val="-1790974469"/>
          <w:placeholder>
            <w:docPart w:val="2068FDD06F8844C99952DADA2C489FB1"/>
          </w:placeholder>
          <w:comboBox>
            <w:listItem w:displayText="Original Scientific Papers" w:value="Original Scientific Papers"/>
            <w:listItem w:displayText="Review Papers " w:value="Review Papers "/>
            <w:listItem w:displayText="Professional Papers " w:value="Professional Papers "/>
            <w:listItem w:displayText="Case Studies" w:value="Case Studies"/>
            <w:listItem w:displayText="Essays" w:value="Essays"/>
            <w:listItem w:displayText="Reviews and Publication Critiques" w:value="Reviews and Publication Critiques"/>
            <w:listItem w:displayText="other" w:value="other"/>
          </w:comboBox>
        </w:sdtPr>
        <w:sdtEndPr/>
        <w:sdtContent>
          <w:tc>
            <w:tcPr>
              <w:tcW w:w="3119" w:type="dxa"/>
              <w:shd w:val="clear" w:color="auto" w:fill="auto"/>
              <w:vAlign w:val="center"/>
            </w:tcPr>
            <w:p w14:paraId="228FB740" w14:textId="75ECA986" w:rsidR="001316D0" w:rsidRPr="00AC5959" w:rsidRDefault="001316D0" w:rsidP="008E682D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  <w:lang w:val="en-GB"/>
                </w:rPr>
              </w:pPr>
              <w:r w:rsidRPr="00AC5959">
                <w:rPr>
                  <w:lang w:val="en-GB"/>
                </w:rPr>
                <w:t>Original Scientific Paper</w:t>
              </w:r>
              <w:r>
                <w:rPr>
                  <w:lang w:val="en-GB"/>
                </w:rPr>
                <w:t>s</w:t>
              </w:r>
            </w:p>
          </w:tc>
        </w:sdtContent>
      </w:sdt>
      <w:tc>
        <w:tcPr>
          <w:tcW w:w="4536" w:type="dxa"/>
          <w:shd w:val="clear" w:color="auto" w:fill="auto"/>
          <w:vAlign w:val="center"/>
        </w:tcPr>
        <w:p w14:paraId="7E75C6C5" w14:textId="77777777" w:rsidR="001316D0" w:rsidRPr="00AC5959" w:rsidRDefault="001316D0" w:rsidP="00306EFB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GB"/>
            </w:rPr>
          </w:pPr>
          <w:r w:rsidRPr="00AC5959">
            <w:rPr>
              <w:rFonts w:asciiTheme="minorHAnsi" w:hAnsiTheme="minorHAnsi"/>
              <w:b w:val="0"/>
              <w:lang w:val="en-GB"/>
            </w:rPr>
            <w:t xml:space="preserve">Received </w:t>
          </w:r>
          <w:sdt>
            <w:sdtPr>
              <w:rPr>
                <w:lang w:val="en-GB"/>
              </w:rPr>
              <w:id w:val="1711609392"/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Pr="0053309B">
                <w:rPr>
                  <w:rStyle w:val="PlaceholderText"/>
                  <w:rFonts w:asciiTheme="minorHAnsi" w:hAnsiTheme="minorHAnsi"/>
                  <w:lang w:val="en-GB"/>
                </w:rPr>
                <w:t>Click or tap to enter a date.</w:t>
              </w:r>
            </w:sdtContent>
          </w:sdt>
        </w:p>
        <w:p w14:paraId="0757806F" w14:textId="77777777" w:rsidR="001316D0" w:rsidRPr="00AC5959" w:rsidRDefault="001316D0" w:rsidP="00306EFB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GB"/>
            </w:rPr>
          </w:pPr>
          <w:r w:rsidRPr="00AC5959">
            <w:rPr>
              <w:rFonts w:asciiTheme="minorHAnsi" w:hAnsiTheme="minorHAnsi"/>
              <w:b w:val="0"/>
              <w:lang w:val="en-GB"/>
            </w:rPr>
            <w:t xml:space="preserve">Accepted for publication </w:t>
          </w:r>
          <w:sdt>
            <w:sdtPr>
              <w:rPr>
                <w:lang w:val="en-GB"/>
              </w:rPr>
              <w:id w:val="-1860952498"/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Pr="00EA7F5B">
                <w:rPr>
                  <w:rStyle w:val="PlaceholderText"/>
                  <w:rFonts w:asciiTheme="minorHAnsi" w:hAnsiTheme="minorHAnsi"/>
                  <w:lang w:val="en-GB"/>
                </w:rPr>
                <w:t>Click or tap to enter a date.</w:t>
              </w:r>
            </w:sdtContent>
          </w:sdt>
        </w:p>
        <w:p w14:paraId="42E6E862" w14:textId="77777777" w:rsidR="001316D0" w:rsidRPr="00AC5959" w:rsidRDefault="001316D0" w:rsidP="00306EFB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GB"/>
            </w:rPr>
          </w:pPr>
          <w:r w:rsidRPr="00AC5959">
            <w:rPr>
              <w:rFonts w:asciiTheme="minorHAnsi" w:hAnsiTheme="minorHAnsi"/>
              <w:b w:val="0"/>
              <w:lang w:val="en-GB"/>
            </w:rPr>
            <w:t xml:space="preserve">Published </w:t>
          </w:r>
          <w:sdt>
            <w:sdtPr>
              <w:rPr>
                <w:lang w:val="en-GB"/>
              </w:rPr>
              <w:id w:val="678156769"/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Pr="00EA7F5B">
                <w:rPr>
                  <w:rStyle w:val="PlaceholderText"/>
                  <w:rFonts w:asciiTheme="minorHAnsi" w:hAnsiTheme="minorHAnsi"/>
                  <w:lang w:val="en-GB"/>
                </w:rPr>
                <w:t>Click or tap to enter a date.</w:t>
              </w:r>
            </w:sdtContent>
          </w:sdt>
        </w:p>
      </w:tc>
    </w:tr>
  </w:tbl>
  <w:p w14:paraId="221458B8" w14:textId="77777777" w:rsidR="001316D0" w:rsidRPr="00306EFB" w:rsidRDefault="001316D0" w:rsidP="0029611D">
    <w:pPr>
      <w:pStyle w:val="Header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356" w:type="dxa"/>
      <w:tblBorders>
        <w:bottom w:val="single" w:sz="12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3119"/>
      <w:gridCol w:w="4536"/>
    </w:tblGrid>
    <w:tr w:rsidR="004E315D" w:rsidRPr="00AC5959" w14:paraId="1E5D90EA" w14:textId="77777777" w:rsidTr="00CD2D0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3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5408BB27" w14:textId="77777777" w:rsidR="004E315D" w:rsidRPr="00AC5959" w:rsidRDefault="004E315D" w:rsidP="004E315D">
          <w:pPr>
            <w:pStyle w:val="Header"/>
            <w:ind w:left="-108" w:right="-108"/>
            <w:rPr>
              <w:lang w:val="en-GB"/>
            </w:rPr>
          </w:pPr>
          <w:r>
            <w:rPr>
              <w:noProof/>
              <w:lang w:eastAsia="hr-HR"/>
            </w:rPr>
            <w:drawing>
              <wp:inline distT="0" distB="0" distL="0" distR="0" wp14:anchorId="591DB4BD" wp14:editId="63AB8D0D">
                <wp:extent cx="792480" cy="451356"/>
                <wp:effectExtent l="0" t="0" r="7620" b="6350"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9" w:type="dxa"/>
          <w:shd w:val="clear" w:color="auto" w:fill="auto"/>
          <w:vAlign w:val="center"/>
        </w:tcPr>
        <w:p w14:paraId="6E00A846" w14:textId="77777777" w:rsidR="004E315D" w:rsidRPr="00AC5959" w:rsidRDefault="004E315D" w:rsidP="004E315D">
          <w:pPr>
            <w:pStyle w:val="Header"/>
            <w:ind w:left="1171" w:hanging="1171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color w:val="CCFFCC"/>
              <w:lang w:val="en-GB"/>
            </w:rPr>
          </w:pPr>
        </w:p>
      </w:tc>
      <w:tc>
        <w:tcPr>
          <w:tcW w:w="4536" w:type="dxa"/>
          <w:shd w:val="clear" w:color="auto" w:fill="auto"/>
          <w:vAlign w:val="center"/>
        </w:tcPr>
        <w:p w14:paraId="2A446EDB" w14:textId="0B2AA2F4" w:rsidR="004E315D" w:rsidRPr="009775A5" w:rsidRDefault="009775A5" w:rsidP="009775A5">
          <w:pPr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GB"/>
            </w:rPr>
          </w:pPr>
          <w:r w:rsidRPr="009775A5">
            <w:rPr>
              <w:rFonts w:asciiTheme="minorHAnsi" w:hAnsiTheme="minorHAnsi"/>
              <w:b w:val="0"/>
              <w:bCs w:val="0"/>
              <w:sz w:val="16"/>
              <w:lang w:val="en-GB"/>
            </w:rPr>
            <w:t xml:space="preserve">Page </w:t>
          </w:r>
          <w:r w:rsidRPr="009775A5">
            <w:rPr>
              <w:sz w:val="16"/>
              <w:lang w:val="en-GB"/>
            </w:rPr>
            <w:fldChar w:fldCharType="begin"/>
          </w:r>
          <w:r w:rsidRPr="009775A5">
            <w:rPr>
              <w:rFonts w:asciiTheme="minorHAnsi" w:hAnsiTheme="minorHAnsi"/>
              <w:b w:val="0"/>
              <w:bCs w:val="0"/>
              <w:sz w:val="16"/>
              <w:lang w:val="en-GB"/>
            </w:rPr>
            <w:instrText xml:space="preserve"> PAGE  \* Arabic  \* MERGEFORMAT </w:instrText>
          </w:r>
          <w:r w:rsidRPr="009775A5">
            <w:rPr>
              <w:sz w:val="16"/>
              <w:lang w:val="en-GB"/>
            </w:rPr>
            <w:fldChar w:fldCharType="separate"/>
          </w:r>
          <w:r w:rsidR="00CD2D03">
            <w:rPr>
              <w:rFonts w:asciiTheme="minorHAnsi" w:hAnsiTheme="minorHAnsi"/>
              <w:b w:val="0"/>
              <w:bCs w:val="0"/>
              <w:noProof/>
              <w:sz w:val="16"/>
              <w:lang w:val="en-GB"/>
            </w:rPr>
            <w:t>2</w:t>
          </w:r>
          <w:r w:rsidRPr="009775A5">
            <w:rPr>
              <w:sz w:val="16"/>
              <w:lang w:val="en-GB"/>
            </w:rPr>
            <w:fldChar w:fldCharType="end"/>
          </w:r>
          <w:r w:rsidRPr="009775A5">
            <w:rPr>
              <w:rFonts w:asciiTheme="minorHAnsi" w:hAnsiTheme="minorHAnsi"/>
              <w:b w:val="0"/>
              <w:bCs w:val="0"/>
              <w:sz w:val="16"/>
              <w:lang w:val="en-GB"/>
            </w:rPr>
            <w:t xml:space="preserve"> of </w:t>
          </w:r>
          <w:r w:rsidRPr="009775A5">
            <w:rPr>
              <w:sz w:val="16"/>
              <w:lang w:val="en-GB"/>
            </w:rPr>
            <w:fldChar w:fldCharType="begin"/>
          </w:r>
          <w:r w:rsidRPr="009775A5">
            <w:rPr>
              <w:rFonts w:asciiTheme="minorHAnsi" w:hAnsiTheme="minorHAnsi"/>
              <w:b w:val="0"/>
              <w:bCs w:val="0"/>
              <w:sz w:val="16"/>
              <w:lang w:val="en-GB"/>
            </w:rPr>
            <w:instrText xml:space="preserve"> NUMPAGES  \* Arabic  \* MERGEFORMAT </w:instrText>
          </w:r>
          <w:r w:rsidRPr="009775A5">
            <w:rPr>
              <w:sz w:val="16"/>
              <w:lang w:val="en-GB"/>
            </w:rPr>
            <w:fldChar w:fldCharType="separate"/>
          </w:r>
          <w:r w:rsidR="00CD2D03">
            <w:rPr>
              <w:rFonts w:asciiTheme="minorHAnsi" w:hAnsiTheme="minorHAnsi"/>
              <w:b w:val="0"/>
              <w:bCs w:val="0"/>
              <w:noProof/>
              <w:sz w:val="16"/>
              <w:lang w:val="en-GB"/>
            </w:rPr>
            <w:t>2</w:t>
          </w:r>
          <w:r w:rsidRPr="009775A5">
            <w:rPr>
              <w:sz w:val="16"/>
              <w:lang w:val="en-GB"/>
            </w:rPr>
            <w:fldChar w:fldCharType="end"/>
          </w:r>
        </w:p>
      </w:tc>
    </w:tr>
  </w:tbl>
  <w:p w14:paraId="068D342F" w14:textId="77777777" w:rsidR="004E315D" w:rsidRDefault="004E315D" w:rsidP="007A0C6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single" w:sz="12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111"/>
      <w:gridCol w:w="3260"/>
    </w:tblGrid>
    <w:tr w:rsidR="00413C49" w:rsidRPr="0029611D" w14:paraId="31723A59" w14:textId="77777777" w:rsidTr="00A10B8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43F449B1" w14:textId="77777777" w:rsidR="00413C49" w:rsidRDefault="00413C49" w:rsidP="00790964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474F161F" wp14:editId="40107A67">
                <wp:extent cx="1036320" cy="590189"/>
                <wp:effectExtent l="0" t="0" r="0" b="635"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sz w:val="20"/>
          </w:rPr>
          <w:alias w:val="Prijedlog kategorije članka"/>
          <w:tag w:val="Prijedlog kategorije članka"/>
          <w:id w:val="-537506823"/>
          <w:placeholder>
            <w:docPart w:val="68729F9072B942D39EEFF213468C24DF"/>
          </w:placeholder>
          <w:comboBox>
            <w:listItem w:displayText="Izvorni znanstveni rad" w:value="Izvorni znanstveni rad"/>
            <w:listItem w:displayText="Pregledni rad" w:value="Pregledni rad"/>
            <w:listItem w:displayText="Studija slučaja" w:value="Studija slučaja"/>
            <w:listItem w:displayText="Stručni rad" w:value="Stručni rad"/>
            <w:listItem w:displayText="Akcijsko istraživanje" w:value="Akcijsko istraživanje"/>
            <w:listItem w:displayText="Esej" w:value="Esej"/>
            <w:listItem w:displayText="Prikaz publikacije" w:value="Prikaz publikacije"/>
            <w:listItem w:displayText="Ostalo" w:value="Ostalo"/>
          </w:comboBox>
        </w:sdtPr>
        <w:sdtEndPr/>
        <w:sdtContent>
          <w:tc>
            <w:tcPr>
              <w:tcW w:w="4111" w:type="dxa"/>
              <w:shd w:val="clear" w:color="auto" w:fill="auto"/>
              <w:vAlign w:val="center"/>
            </w:tcPr>
            <w:p w14:paraId="0DBBDA0E" w14:textId="77777777" w:rsidR="00413C49" w:rsidRPr="00460A1E" w:rsidRDefault="00413C49" w:rsidP="00790964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>
                <w:rPr>
                  <w:sz w:val="20"/>
                </w:rPr>
                <w:t>Izvorni znanstveni rad</w:t>
              </w:r>
            </w:p>
          </w:tc>
        </w:sdtContent>
      </w:sdt>
      <w:tc>
        <w:tcPr>
          <w:tcW w:w="3260" w:type="dxa"/>
          <w:shd w:val="clear" w:color="auto" w:fill="auto"/>
          <w:vAlign w:val="center"/>
        </w:tcPr>
        <w:p w14:paraId="7AA8FAE3" w14:textId="77777777" w:rsidR="00413C49" w:rsidRPr="00407216" w:rsidRDefault="00413C49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>Zaprimljeno 8.</w:t>
          </w:r>
          <w:r>
            <w:rPr>
              <w:rFonts w:asciiTheme="minorHAnsi" w:hAnsiTheme="minorHAnsi"/>
              <w:b w:val="0"/>
            </w:rPr>
            <w:t>3</w:t>
          </w:r>
          <w:r w:rsidRPr="00407216">
            <w:rPr>
              <w:rFonts w:asciiTheme="minorHAnsi" w:hAnsiTheme="minorHAnsi"/>
              <w:b w:val="0"/>
            </w:rPr>
            <w:t>.20</w:t>
          </w:r>
          <w:r>
            <w:rPr>
              <w:rFonts w:asciiTheme="minorHAnsi" w:hAnsiTheme="minorHAnsi"/>
              <w:b w:val="0"/>
            </w:rPr>
            <w:t>26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3FADD252" w14:textId="77777777" w:rsidR="00413C49" w:rsidRPr="00407216" w:rsidRDefault="00413C49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>eno za objavljivanje 20.</w:t>
          </w:r>
          <w:r>
            <w:rPr>
              <w:rFonts w:asciiTheme="minorHAnsi" w:hAnsiTheme="minorHAnsi"/>
              <w:b w:val="0"/>
            </w:rPr>
            <w:t>4</w:t>
          </w:r>
          <w:r w:rsidRPr="00407216">
            <w:rPr>
              <w:rFonts w:asciiTheme="minorHAnsi" w:hAnsiTheme="minorHAnsi"/>
              <w:b w:val="0"/>
            </w:rPr>
            <w:t>.20</w:t>
          </w:r>
          <w:r>
            <w:rPr>
              <w:rFonts w:asciiTheme="minorHAnsi" w:hAnsiTheme="minorHAnsi"/>
              <w:b w:val="0"/>
            </w:rPr>
            <w:t>26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0A6A775F" w14:textId="77777777" w:rsidR="00413C49" w:rsidRPr="0029611D" w:rsidRDefault="00413C49" w:rsidP="00A3464B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>Objavljeno 28.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2</w:t>
          </w:r>
          <w:r>
            <w:rPr>
              <w:rFonts w:asciiTheme="minorHAnsi" w:hAnsiTheme="minorHAnsi"/>
              <w:b w:val="0"/>
            </w:rPr>
            <w:t>026</w:t>
          </w:r>
          <w:r w:rsidRPr="00407216">
            <w:rPr>
              <w:rFonts w:asciiTheme="minorHAnsi" w:hAnsiTheme="minorHAnsi"/>
              <w:b w:val="0"/>
            </w:rPr>
            <w:t>.</w:t>
          </w:r>
        </w:p>
      </w:tc>
    </w:tr>
  </w:tbl>
  <w:p w14:paraId="06354313" w14:textId="77777777" w:rsidR="00413C49" w:rsidRDefault="00413C49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3" type="#_x0000_t75" style="width:11.5pt;height:11.5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623FA"/>
    <w:multiLevelType w:val="hybridMultilevel"/>
    <w:tmpl w:val="D21E407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251F22"/>
    <w:multiLevelType w:val="hybridMultilevel"/>
    <w:tmpl w:val="A64C4F6E"/>
    <w:lvl w:ilvl="0" w:tplc="980A594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58E377F"/>
    <w:multiLevelType w:val="hybridMultilevel"/>
    <w:tmpl w:val="6BF2ACB6"/>
    <w:lvl w:ilvl="0" w:tplc="5C2C75A8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4"/>
  </w:num>
  <w:num w:numId="3">
    <w:abstractNumId w:val="11"/>
  </w:num>
  <w:num w:numId="4">
    <w:abstractNumId w:val="28"/>
  </w:num>
  <w:num w:numId="5">
    <w:abstractNumId w:val="20"/>
  </w:num>
  <w:num w:numId="6">
    <w:abstractNumId w:val="2"/>
  </w:num>
  <w:num w:numId="7">
    <w:abstractNumId w:val="31"/>
  </w:num>
  <w:num w:numId="8">
    <w:abstractNumId w:val="12"/>
  </w:num>
  <w:num w:numId="9">
    <w:abstractNumId w:val="18"/>
  </w:num>
  <w:num w:numId="10">
    <w:abstractNumId w:val="6"/>
    <w:lvlOverride w:ilvl="0">
      <w:startOverride w:val="1"/>
    </w:lvlOverride>
  </w:num>
  <w:num w:numId="11">
    <w:abstractNumId w:val="8"/>
  </w:num>
  <w:num w:numId="12">
    <w:abstractNumId w:val="0"/>
  </w:num>
  <w:num w:numId="13">
    <w:abstractNumId w:val="5"/>
  </w:num>
  <w:num w:numId="14">
    <w:abstractNumId w:val="25"/>
  </w:num>
  <w:num w:numId="15">
    <w:abstractNumId w:val="24"/>
  </w:num>
  <w:num w:numId="16">
    <w:abstractNumId w:val="16"/>
  </w:num>
  <w:num w:numId="17">
    <w:abstractNumId w:val="13"/>
  </w:num>
  <w:num w:numId="18">
    <w:abstractNumId w:val="3"/>
  </w:num>
  <w:num w:numId="19">
    <w:abstractNumId w:val="7"/>
  </w:num>
  <w:num w:numId="20">
    <w:abstractNumId w:val="15"/>
  </w:num>
  <w:num w:numId="21">
    <w:abstractNumId w:val="21"/>
  </w:num>
  <w:num w:numId="22">
    <w:abstractNumId w:val="17"/>
  </w:num>
  <w:num w:numId="23">
    <w:abstractNumId w:val="30"/>
  </w:num>
  <w:num w:numId="24">
    <w:abstractNumId w:val="1"/>
  </w:num>
  <w:num w:numId="25">
    <w:abstractNumId w:val="14"/>
  </w:num>
  <w:num w:numId="26">
    <w:abstractNumId w:val="9"/>
  </w:num>
  <w:num w:numId="27">
    <w:abstractNumId w:val="19"/>
  </w:num>
  <w:num w:numId="28">
    <w:abstractNumId w:val="26"/>
  </w:num>
  <w:num w:numId="29">
    <w:abstractNumId w:val="27"/>
  </w:num>
  <w:num w:numId="3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BwJLEyMTc3NjUyUdpeDU4uLM/DyQAkPTWgCZTx1fLQAAAA==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5D10"/>
    <w:rsid w:val="00017D83"/>
    <w:rsid w:val="0002606C"/>
    <w:rsid w:val="00026DBB"/>
    <w:rsid w:val="00031430"/>
    <w:rsid w:val="000323B1"/>
    <w:rsid w:val="00034E94"/>
    <w:rsid w:val="00036E8F"/>
    <w:rsid w:val="00037BB1"/>
    <w:rsid w:val="00043333"/>
    <w:rsid w:val="00045476"/>
    <w:rsid w:val="00052E5D"/>
    <w:rsid w:val="000553A7"/>
    <w:rsid w:val="000561CB"/>
    <w:rsid w:val="000572E1"/>
    <w:rsid w:val="0006253F"/>
    <w:rsid w:val="00064B5E"/>
    <w:rsid w:val="00064D07"/>
    <w:rsid w:val="00064FCF"/>
    <w:rsid w:val="000674E3"/>
    <w:rsid w:val="00070022"/>
    <w:rsid w:val="0007041F"/>
    <w:rsid w:val="00072644"/>
    <w:rsid w:val="00074B1B"/>
    <w:rsid w:val="00075FC4"/>
    <w:rsid w:val="00076E84"/>
    <w:rsid w:val="000774B2"/>
    <w:rsid w:val="00077786"/>
    <w:rsid w:val="0007796A"/>
    <w:rsid w:val="00081C84"/>
    <w:rsid w:val="00082892"/>
    <w:rsid w:val="00083BDE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A1BC8"/>
    <w:rsid w:val="000A2AA1"/>
    <w:rsid w:val="000A4589"/>
    <w:rsid w:val="000A5145"/>
    <w:rsid w:val="000A541D"/>
    <w:rsid w:val="000A5B6D"/>
    <w:rsid w:val="000A5B8F"/>
    <w:rsid w:val="000A6AF6"/>
    <w:rsid w:val="000B0EF1"/>
    <w:rsid w:val="000B4F9C"/>
    <w:rsid w:val="000B74E5"/>
    <w:rsid w:val="000C15FC"/>
    <w:rsid w:val="000C1C8A"/>
    <w:rsid w:val="000C2F1B"/>
    <w:rsid w:val="000C3BC3"/>
    <w:rsid w:val="000C467D"/>
    <w:rsid w:val="000C4DB4"/>
    <w:rsid w:val="000C78C5"/>
    <w:rsid w:val="000D002F"/>
    <w:rsid w:val="000D02B7"/>
    <w:rsid w:val="000D10F6"/>
    <w:rsid w:val="000D14A7"/>
    <w:rsid w:val="000D38A4"/>
    <w:rsid w:val="000D3B17"/>
    <w:rsid w:val="000E00E7"/>
    <w:rsid w:val="000E2DA8"/>
    <w:rsid w:val="000E3B5F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38E"/>
    <w:rsid w:val="00105FCB"/>
    <w:rsid w:val="00111130"/>
    <w:rsid w:val="0011334C"/>
    <w:rsid w:val="00116167"/>
    <w:rsid w:val="001239D3"/>
    <w:rsid w:val="00125E42"/>
    <w:rsid w:val="00131061"/>
    <w:rsid w:val="001316D0"/>
    <w:rsid w:val="00134A7E"/>
    <w:rsid w:val="00135DC6"/>
    <w:rsid w:val="0014202B"/>
    <w:rsid w:val="00143B2B"/>
    <w:rsid w:val="00146947"/>
    <w:rsid w:val="001526E1"/>
    <w:rsid w:val="00152D73"/>
    <w:rsid w:val="00153949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2BA9"/>
    <w:rsid w:val="001734AB"/>
    <w:rsid w:val="00173F18"/>
    <w:rsid w:val="00174422"/>
    <w:rsid w:val="00176D0C"/>
    <w:rsid w:val="00177107"/>
    <w:rsid w:val="00177B6A"/>
    <w:rsid w:val="001820D1"/>
    <w:rsid w:val="00183E43"/>
    <w:rsid w:val="00184C24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709"/>
    <w:rsid w:val="00195EC8"/>
    <w:rsid w:val="001A17B4"/>
    <w:rsid w:val="001A2AA6"/>
    <w:rsid w:val="001A450F"/>
    <w:rsid w:val="001A72E2"/>
    <w:rsid w:val="001B0E91"/>
    <w:rsid w:val="001B4B2E"/>
    <w:rsid w:val="001B696A"/>
    <w:rsid w:val="001C41CA"/>
    <w:rsid w:val="001D16CE"/>
    <w:rsid w:val="001D3574"/>
    <w:rsid w:val="001D4FDC"/>
    <w:rsid w:val="001D6CE5"/>
    <w:rsid w:val="001D7849"/>
    <w:rsid w:val="001D7879"/>
    <w:rsid w:val="001E18D2"/>
    <w:rsid w:val="001E1B0F"/>
    <w:rsid w:val="001E3FF7"/>
    <w:rsid w:val="001E40E7"/>
    <w:rsid w:val="001F2276"/>
    <w:rsid w:val="001F24B8"/>
    <w:rsid w:val="001F3845"/>
    <w:rsid w:val="001F3E9C"/>
    <w:rsid w:val="001F6D29"/>
    <w:rsid w:val="001F7A7B"/>
    <w:rsid w:val="001F7B72"/>
    <w:rsid w:val="001F7F98"/>
    <w:rsid w:val="0020020A"/>
    <w:rsid w:val="002007B4"/>
    <w:rsid w:val="0020739F"/>
    <w:rsid w:val="00213395"/>
    <w:rsid w:val="00215ED8"/>
    <w:rsid w:val="002165A1"/>
    <w:rsid w:val="0021765E"/>
    <w:rsid w:val="00221417"/>
    <w:rsid w:val="002218F2"/>
    <w:rsid w:val="002241E8"/>
    <w:rsid w:val="0022522C"/>
    <w:rsid w:val="00225875"/>
    <w:rsid w:val="00236B32"/>
    <w:rsid w:val="00237131"/>
    <w:rsid w:val="00240141"/>
    <w:rsid w:val="00242F69"/>
    <w:rsid w:val="00243676"/>
    <w:rsid w:val="0024474F"/>
    <w:rsid w:val="00245E6D"/>
    <w:rsid w:val="002525F8"/>
    <w:rsid w:val="0025311E"/>
    <w:rsid w:val="00257DCA"/>
    <w:rsid w:val="00262C10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438"/>
    <w:rsid w:val="00282550"/>
    <w:rsid w:val="002839AB"/>
    <w:rsid w:val="00292D3E"/>
    <w:rsid w:val="00293697"/>
    <w:rsid w:val="0029611D"/>
    <w:rsid w:val="00296C31"/>
    <w:rsid w:val="002A0085"/>
    <w:rsid w:val="002A269B"/>
    <w:rsid w:val="002A3337"/>
    <w:rsid w:val="002A40A2"/>
    <w:rsid w:val="002A44FD"/>
    <w:rsid w:val="002B0698"/>
    <w:rsid w:val="002B1C93"/>
    <w:rsid w:val="002B3B56"/>
    <w:rsid w:val="002B5006"/>
    <w:rsid w:val="002B502C"/>
    <w:rsid w:val="002B6E45"/>
    <w:rsid w:val="002B6FB3"/>
    <w:rsid w:val="002C4B83"/>
    <w:rsid w:val="002C66D8"/>
    <w:rsid w:val="002C7878"/>
    <w:rsid w:val="002C79BE"/>
    <w:rsid w:val="002D08C0"/>
    <w:rsid w:val="002D10EB"/>
    <w:rsid w:val="002D455B"/>
    <w:rsid w:val="002D45B7"/>
    <w:rsid w:val="002D7C6A"/>
    <w:rsid w:val="002E0602"/>
    <w:rsid w:val="002E1563"/>
    <w:rsid w:val="002E4D5C"/>
    <w:rsid w:val="002E53A2"/>
    <w:rsid w:val="002E65FC"/>
    <w:rsid w:val="002F05D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06EFB"/>
    <w:rsid w:val="00315B4A"/>
    <w:rsid w:val="00315E04"/>
    <w:rsid w:val="00315E91"/>
    <w:rsid w:val="00315F90"/>
    <w:rsid w:val="00317396"/>
    <w:rsid w:val="00320D97"/>
    <w:rsid w:val="003237DE"/>
    <w:rsid w:val="00324E9A"/>
    <w:rsid w:val="0032530D"/>
    <w:rsid w:val="0032725B"/>
    <w:rsid w:val="00327BEA"/>
    <w:rsid w:val="00331BA4"/>
    <w:rsid w:val="00332CB5"/>
    <w:rsid w:val="00334519"/>
    <w:rsid w:val="00337FC7"/>
    <w:rsid w:val="0034043F"/>
    <w:rsid w:val="003409EE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5429"/>
    <w:rsid w:val="0037690C"/>
    <w:rsid w:val="0037780F"/>
    <w:rsid w:val="0037798B"/>
    <w:rsid w:val="00377EC5"/>
    <w:rsid w:val="003822C9"/>
    <w:rsid w:val="00384460"/>
    <w:rsid w:val="00385564"/>
    <w:rsid w:val="00385E87"/>
    <w:rsid w:val="0039043E"/>
    <w:rsid w:val="00391ECB"/>
    <w:rsid w:val="003A1530"/>
    <w:rsid w:val="003A19D3"/>
    <w:rsid w:val="003A2177"/>
    <w:rsid w:val="003A40D3"/>
    <w:rsid w:val="003A787E"/>
    <w:rsid w:val="003B0A0F"/>
    <w:rsid w:val="003B37DB"/>
    <w:rsid w:val="003B411B"/>
    <w:rsid w:val="003B5520"/>
    <w:rsid w:val="003B6244"/>
    <w:rsid w:val="003B62E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124E"/>
    <w:rsid w:val="003F3A1A"/>
    <w:rsid w:val="003F4338"/>
    <w:rsid w:val="0040048E"/>
    <w:rsid w:val="004004F5"/>
    <w:rsid w:val="00402836"/>
    <w:rsid w:val="0040400B"/>
    <w:rsid w:val="00405B29"/>
    <w:rsid w:val="00405CD8"/>
    <w:rsid w:val="00407AB9"/>
    <w:rsid w:val="00407F75"/>
    <w:rsid w:val="00410005"/>
    <w:rsid w:val="00410D70"/>
    <w:rsid w:val="00411B35"/>
    <w:rsid w:val="00413C49"/>
    <w:rsid w:val="00416257"/>
    <w:rsid w:val="00416FF9"/>
    <w:rsid w:val="00420312"/>
    <w:rsid w:val="00422103"/>
    <w:rsid w:val="00422513"/>
    <w:rsid w:val="00422EB2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41511"/>
    <w:rsid w:val="004417BE"/>
    <w:rsid w:val="00441FAF"/>
    <w:rsid w:val="00444F38"/>
    <w:rsid w:val="00445351"/>
    <w:rsid w:val="00453792"/>
    <w:rsid w:val="00460A1E"/>
    <w:rsid w:val="00461941"/>
    <w:rsid w:val="00461CFA"/>
    <w:rsid w:val="004631E7"/>
    <w:rsid w:val="004646D3"/>
    <w:rsid w:val="00465518"/>
    <w:rsid w:val="004662A8"/>
    <w:rsid w:val="0047243B"/>
    <w:rsid w:val="00474062"/>
    <w:rsid w:val="00474435"/>
    <w:rsid w:val="00475D13"/>
    <w:rsid w:val="00476067"/>
    <w:rsid w:val="00476A60"/>
    <w:rsid w:val="00476DB3"/>
    <w:rsid w:val="00482E08"/>
    <w:rsid w:val="00482E13"/>
    <w:rsid w:val="004865EA"/>
    <w:rsid w:val="004870F1"/>
    <w:rsid w:val="004873BB"/>
    <w:rsid w:val="00491871"/>
    <w:rsid w:val="00491A90"/>
    <w:rsid w:val="00492458"/>
    <w:rsid w:val="004926CF"/>
    <w:rsid w:val="00492C41"/>
    <w:rsid w:val="00496050"/>
    <w:rsid w:val="0049623E"/>
    <w:rsid w:val="004A2ED0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315D"/>
    <w:rsid w:val="004E5DC5"/>
    <w:rsid w:val="004E7E07"/>
    <w:rsid w:val="00501D1D"/>
    <w:rsid w:val="00503229"/>
    <w:rsid w:val="00503657"/>
    <w:rsid w:val="00507F88"/>
    <w:rsid w:val="00510221"/>
    <w:rsid w:val="00515F47"/>
    <w:rsid w:val="0051622A"/>
    <w:rsid w:val="00520219"/>
    <w:rsid w:val="0052217F"/>
    <w:rsid w:val="00526BAB"/>
    <w:rsid w:val="00526D17"/>
    <w:rsid w:val="005322CC"/>
    <w:rsid w:val="0053309B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3105"/>
    <w:rsid w:val="00555F22"/>
    <w:rsid w:val="005560C3"/>
    <w:rsid w:val="0055684D"/>
    <w:rsid w:val="00560C45"/>
    <w:rsid w:val="00562736"/>
    <w:rsid w:val="005662E4"/>
    <w:rsid w:val="005663B4"/>
    <w:rsid w:val="00570AB6"/>
    <w:rsid w:val="00571082"/>
    <w:rsid w:val="00571260"/>
    <w:rsid w:val="005734E3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49ED"/>
    <w:rsid w:val="00597DA8"/>
    <w:rsid w:val="005A0E67"/>
    <w:rsid w:val="005A4CB6"/>
    <w:rsid w:val="005A53A3"/>
    <w:rsid w:val="005A612D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3104"/>
    <w:rsid w:val="005D34DB"/>
    <w:rsid w:val="005D4350"/>
    <w:rsid w:val="005D6060"/>
    <w:rsid w:val="005E0FA6"/>
    <w:rsid w:val="005E2530"/>
    <w:rsid w:val="005E4D4A"/>
    <w:rsid w:val="005E5C0D"/>
    <w:rsid w:val="005E7200"/>
    <w:rsid w:val="005E7477"/>
    <w:rsid w:val="005F2D11"/>
    <w:rsid w:val="005F43DE"/>
    <w:rsid w:val="005F4AA6"/>
    <w:rsid w:val="0060215C"/>
    <w:rsid w:val="006049FA"/>
    <w:rsid w:val="00606792"/>
    <w:rsid w:val="00607D6E"/>
    <w:rsid w:val="00607E22"/>
    <w:rsid w:val="00610D14"/>
    <w:rsid w:val="00615388"/>
    <w:rsid w:val="00617B22"/>
    <w:rsid w:val="00620703"/>
    <w:rsid w:val="00620C9B"/>
    <w:rsid w:val="00620FD1"/>
    <w:rsid w:val="00621D83"/>
    <w:rsid w:val="00626F90"/>
    <w:rsid w:val="0062746C"/>
    <w:rsid w:val="00627CC5"/>
    <w:rsid w:val="0063002F"/>
    <w:rsid w:val="00630DA3"/>
    <w:rsid w:val="00631B86"/>
    <w:rsid w:val="00634F0C"/>
    <w:rsid w:val="006351C3"/>
    <w:rsid w:val="00636A25"/>
    <w:rsid w:val="00637670"/>
    <w:rsid w:val="0064278C"/>
    <w:rsid w:val="00642E9D"/>
    <w:rsid w:val="00644F34"/>
    <w:rsid w:val="00645508"/>
    <w:rsid w:val="00645F7D"/>
    <w:rsid w:val="006464A5"/>
    <w:rsid w:val="0064763E"/>
    <w:rsid w:val="0064794F"/>
    <w:rsid w:val="00647C0C"/>
    <w:rsid w:val="00650668"/>
    <w:rsid w:val="006511F4"/>
    <w:rsid w:val="00652BDF"/>
    <w:rsid w:val="00654424"/>
    <w:rsid w:val="0065714C"/>
    <w:rsid w:val="0066002D"/>
    <w:rsid w:val="00660D46"/>
    <w:rsid w:val="00661A90"/>
    <w:rsid w:val="0066431D"/>
    <w:rsid w:val="00666131"/>
    <w:rsid w:val="0066633C"/>
    <w:rsid w:val="00673DA7"/>
    <w:rsid w:val="006748A0"/>
    <w:rsid w:val="00675398"/>
    <w:rsid w:val="00675BBE"/>
    <w:rsid w:val="006765A9"/>
    <w:rsid w:val="00677791"/>
    <w:rsid w:val="00677FE0"/>
    <w:rsid w:val="00680259"/>
    <w:rsid w:val="0068117B"/>
    <w:rsid w:val="00681ADB"/>
    <w:rsid w:val="00684343"/>
    <w:rsid w:val="00686515"/>
    <w:rsid w:val="006904DA"/>
    <w:rsid w:val="006936AE"/>
    <w:rsid w:val="00695D97"/>
    <w:rsid w:val="006A030B"/>
    <w:rsid w:val="006A5238"/>
    <w:rsid w:val="006A6DFB"/>
    <w:rsid w:val="006B0165"/>
    <w:rsid w:val="006B12D0"/>
    <w:rsid w:val="006B1494"/>
    <w:rsid w:val="006B1589"/>
    <w:rsid w:val="006B4200"/>
    <w:rsid w:val="006B4A37"/>
    <w:rsid w:val="006B6B80"/>
    <w:rsid w:val="006C05DE"/>
    <w:rsid w:val="006C2F5B"/>
    <w:rsid w:val="006C5C68"/>
    <w:rsid w:val="006D0977"/>
    <w:rsid w:val="006D3547"/>
    <w:rsid w:val="006D3578"/>
    <w:rsid w:val="006D4684"/>
    <w:rsid w:val="006D5CDB"/>
    <w:rsid w:val="006D5EFA"/>
    <w:rsid w:val="006F0D8B"/>
    <w:rsid w:val="006F2834"/>
    <w:rsid w:val="00703284"/>
    <w:rsid w:val="00703917"/>
    <w:rsid w:val="007049D4"/>
    <w:rsid w:val="0070799C"/>
    <w:rsid w:val="00707D28"/>
    <w:rsid w:val="00712B7D"/>
    <w:rsid w:val="0071389A"/>
    <w:rsid w:val="00720929"/>
    <w:rsid w:val="00721247"/>
    <w:rsid w:val="00722C02"/>
    <w:rsid w:val="007244E8"/>
    <w:rsid w:val="00725583"/>
    <w:rsid w:val="00726304"/>
    <w:rsid w:val="007303A4"/>
    <w:rsid w:val="00731627"/>
    <w:rsid w:val="00731802"/>
    <w:rsid w:val="00733462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7910"/>
    <w:rsid w:val="007533DD"/>
    <w:rsid w:val="00760876"/>
    <w:rsid w:val="00761CAA"/>
    <w:rsid w:val="00762AAF"/>
    <w:rsid w:val="00763430"/>
    <w:rsid w:val="007639B5"/>
    <w:rsid w:val="007645EB"/>
    <w:rsid w:val="007647AA"/>
    <w:rsid w:val="00765D0C"/>
    <w:rsid w:val="00766D5C"/>
    <w:rsid w:val="00773BCB"/>
    <w:rsid w:val="00775E92"/>
    <w:rsid w:val="00776132"/>
    <w:rsid w:val="00777281"/>
    <w:rsid w:val="00780499"/>
    <w:rsid w:val="007808B8"/>
    <w:rsid w:val="00790964"/>
    <w:rsid w:val="0079261E"/>
    <w:rsid w:val="00793C70"/>
    <w:rsid w:val="00794A5F"/>
    <w:rsid w:val="00794CC2"/>
    <w:rsid w:val="00794E84"/>
    <w:rsid w:val="007975DE"/>
    <w:rsid w:val="007A0719"/>
    <w:rsid w:val="007A0C60"/>
    <w:rsid w:val="007A381D"/>
    <w:rsid w:val="007B05AE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1EAC"/>
    <w:rsid w:val="007E2174"/>
    <w:rsid w:val="007E5D31"/>
    <w:rsid w:val="007E5E66"/>
    <w:rsid w:val="007E7278"/>
    <w:rsid w:val="007E728D"/>
    <w:rsid w:val="007E7397"/>
    <w:rsid w:val="007F2345"/>
    <w:rsid w:val="007F361C"/>
    <w:rsid w:val="007F4DAF"/>
    <w:rsid w:val="007F7320"/>
    <w:rsid w:val="0080049E"/>
    <w:rsid w:val="00800E96"/>
    <w:rsid w:val="00801B6C"/>
    <w:rsid w:val="00802F81"/>
    <w:rsid w:val="00805284"/>
    <w:rsid w:val="00812611"/>
    <w:rsid w:val="00816588"/>
    <w:rsid w:val="008202C1"/>
    <w:rsid w:val="00820CB6"/>
    <w:rsid w:val="00822785"/>
    <w:rsid w:val="0082298E"/>
    <w:rsid w:val="008255AE"/>
    <w:rsid w:val="00825E12"/>
    <w:rsid w:val="00826501"/>
    <w:rsid w:val="00826D70"/>
    <w:rsid w:val="008272B2"/>
    <w:rsid w:val="00831049"/>
    <w:rsid w:val="00832F70"/>
    <w:rsid w:val="00837C93"/>
    <w:rsid w:val="008427E1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5881"/>
    <w:rsid w:val="00886683"/>
    <w:rsid w:val="00887358"/>
    <w:rsid w:val="00887B56"/>
    <w:rsid w:val="00891E25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A2F"/>
    <w:rsid w:val="008C2055"/>
    <w:rsid w:val="008C2769"/>
    <w:rsid w:val="008C5048"/>
    <w:rsid w:val="008C7BB8"/>
    <w:rsid w:val="008D278E"/>
    <w:rsid w:val="008D3A9A"/>
    <w:rsid w:val="008D4387"/>
    <w:rsid w:val="008E17F0"/>
    <w:rsid w:val="008E2599"/>
    <w:rsid w:val="008E3636"/>
    <w:rsid w:val="008E682D"/>
    <w:rsid w:val="008F4083"/>
    <w:rsid w:val="008F558E"/>
    <w:rsid w:val="0090047B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0203"/>
    <w:rsid w:val="00933176"/>
    <w:rsid w:val="009379F3"/>
    <w:rsid w:val="00941F60"/>
    <w:rsid w:val="009432E3"/>
    <w:rsid w:val="00943B81"/>
    <w:rsid w:val="0094567F"/>
    <w:rsid w:val="00946463"/>
    <w:rsid w:val="00946943"/>
    <w:rsid w:val="00946CE3"/>
    <w:rsid w:val="0094704F"/>
    <w:rsid w:val="009473E2"/>
    <w:rsid w:val="00947F33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775A5"/>
    <w:rsid w:val="009806D6"/>
    <w:rsid w:val="00980D50"/>
    <w:rsid w:val="00985620"/>
    <w:rsid w:val="00991854"/>
    <w:rsid w:val="00991B97"/>
    <w:rsid w:val="00993D53"/>
    <w:rsid w:val="00994058"/>
    <w:rsid w:val="009A02EB"/>
    <w:rsid w:val="009A1877"/>
    <w:rsid w:val="009A38DF"/>
    <w:rsid w:val="009A4730"/>
    <w:rsid w:val="009A5483"/>
    <w:rsid w:val="009A7597"/>
    <w:rsid w:val="009B19CB"/>
    <w:rsid w:val="009B3576"/>
    <w:rsid w:val="009B5182"/>
    <w:rsid w:val="009B7769"/>
    <w:rsid w:val="009C0D5A"/>
    <w:rsid w:val="009C31A2"/>
    <w:rsid w:val="009C3DFA"/>
    <w:rsid w:val="009C3E15"/>
    <w:rsid w:val="009C3F04"/>
    <w:rsid w:val="009C4535"/>
    <w:rsid w:val="009C6937"/>
    <w:rsid w:val="009C7406"/>
    <w:rsid w:val="009D2EAF"/>
    <w:rsid w:val="009D3BFB"/>
    <w:rsid w:val="009D62EA"/>
    <w:rsid w:val="009D6A0D"/>
    <w:rsid w:val="009E057A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CB"/>
    <w:rsid w:val="009F5805"/>
    <w:rsid w:val="009F64C7"/>
    <w:rsid w:val="009F6966"/>
    <w:rsid w:val="009F6ABD"/>
    <w:rsid w:val="009F7383"/>
    <w:rsid w:val="009F7A22"/>
    <w:rsid w:val="00A00624"/>
    <w:rsid w:val="00A03992"/>
    <w:rsid w:val="00A0478B"/>
    <w:rsid w:val="00A05574"/>
    <w:rsid w:val="00A0558F"/>
    <w:rsid w:val="00A05843"/>
    <w:rsid w:val="00A06E32"/>
    <w:rsid w:val="00A10964"/>
    <w:rsid w:val="00A151AA"/>
    <w:rsid w:val="00A16474"/>
    <w:rsid w:val="00A2028F"/>
    <w:rsid w:val="00A21EB3"/>
    <w:rsid w:val="00A30729"/>
    <w:rsid w:val="00A3435F"/>
    <w:rsid w:val="00A3464B"/>
    <w:rsid w:val="00A36A1B"/>
    <w:rsid w:val="00A41B5B"/>
    <w:rsid w:val="00A4289A"/>
    <w:rsid w:val="00A42DB3"/>
    <w:rsid w:val="00A43D22"/>
    <w:rsid w:val="00A45219"/>
    <w:rsid w:val="00A45F21"/>
    <w:rsid w:val="00A46BCE"/>
    <w:rsid w:val="00A50458"/>
    <w:rsid w:val="00A512E7"/>
    <w:rsid w:val="00A52F24"/>
    <w:rsid w:val="00A5664C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298"/>
    <w:rsid w:val="00A81BC0"/>
    <w:rsid w:val="00A8343C"/>
    <w:rsid w:val="00A84F83"/>
    <w:rsid w:val="00A853DA"/>
    <w:rsid w:val="00A8562A"/>
    <w:rsid w:val="00A87D75"/>
    <w:rsid w:val="00A92D41"/>
    <w:rsid w:val="00A93935"/>
    <w:rsid w:val="00A93B06"/>
    <w:rsid w:val="00A93B52"/>
    <w:rsid w:val="00A93DCF"/>
    <w:rsid w:val="00A97734"/>
    <w:rsid w:val="00AA00D3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C5959"/>
    <w:rsid w:val="00AD112D"/>
    <w:rsid w:val="00AD15F8"/>
    <w:rsid w:val="00AD510F"/>
    <w:rsid w:val="00AD5347"/>
    <w:rsid w:val="00AD7B5E"/>
    <w:rsid w:val="00AE0C29"/>
    <w:rsid w:val="00AE1131"/>
    <w:rsid w:val="00AE4773"/>
    <w:rsid w:val="00AE5D50"/>
    <w:rsid w:val="00AE6BFE"/>
    <w:rsid w:val="00AE7468"/>
    <w:rsid w:val="00AF00DE"/>
    <w:rsid w:val="00AF3907"/>
    <w:rsid w:val="00AF4883"/>
    <w:rsid w:val="00AF4999"/>
    <w:rsid w:val="00AF59C8"/>
    <w:rsid w:val="00AF6277"/>
    <w:rsid w:val="00AF65D6"/>
    <w:rsid w:val="00B01EA8"/>
    <w:rsid w:val="00B02948"/>
    <w:rsid w:val="00B0307C"/>
    <w:rsid w:val="00B045E3"/>
    <w:rsid w:val="00B05DC9"/>
    <w:rsid w:val="00B1108C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456B8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60EA"/>
    <w:rsid w:val="00B77425"/>
    <w:rsid w:val="00B820A7"/>
    <w:rsid w:val="00B83D11"/>
    <w:rsid w:val="00B8554D"/>
    <w:rsid w:val="00B9159E"/>
    <w:rsid w:val="00B92716"/>
    <w:rsid w:val="00B929BE"/>
    <w:rsid w:val="00B93335"/>
    <w:rsid w:val="00B94C2E"/>
    <w:rsid w:val="00B95051"/>
    <w:rsid w:val="00B9567E"/>
    <w:rsid w:val="00BA01F6"/>
    <w:rsid w:val="00BA03B7"/>
    <w:rsid w:val="00BA1830"/>
    <w:rsid w:val="00BA2156"/>
    <w:rsid w:val="00BA4120"/>
    <w:rsid w:val="00BA520B"/>
    <w:rsid w:val="00BB009F"/>
    <w:rsid w:val="00BB0359"/>
    <w:rsid w:val="00BB5B42"/>
    <w:rsid w:val="00BB68C3"/>
    <w:rsid w:val="00BB776E"/>
    <w:rsid w:val="00BB7D79"/>
    <w:rsid w:val="00BC5E28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E0D7E"/>
    <w:rsid w:val="00BE391A"/>
    <w:rsid w:val="00BE623E"/>
    <w:rsid w:val="00BE6953"/>
    <w:rsid w:val="00BF0063"/>
    <w:rsid w:val="00BF07E9"/>
    <w:rsid w:val="00BF094A"/>
    <w:rsid w:val="00BF121A"/>
    <w:rsid w:val="00BF2BA4"/>
    <w:rsid w:val="00BF2BE3"/>
    <w:rsid w:val="00BF4335"/>
    <w:rsid w:val="00BF43E6"/>
    <w:rsid w:val="00BF5952"/>
    <w:rsid w:val="00BF7DE5"/>
    <w:rsid w:val="00C00D9D"/>
    <w:rsid w:val="00C0228B"/>
    <w:rsid w:val="00C02AFA"/>
    <w:rsid w:val="00C0448A"/>
    <w:rsid w:val="00C05038"/>
    <w:rsid w:val="00C05F32"/>
    <w:rsid w:val="00C071F3"/>
    <w:rsid w:val="00C105AA"/>
    <w:rsid w:val="00C10FCA"/>
    <w:rsid w:val="00C11EFC"/>
    <w:rsid w:val="00C121EB"/>
    <w:rsid w:val="00C1224B"/>
    <w:rsid w:val="00C16D6E"/>
    <w:rsid w:val="00C17F78"/>
    <w:rsid w:val="00C20561"/>
    <w:rsid w:val="00C20B83"/>
    <w:rsid w:val="00C20D94"/>
    <w:rsid w:val="00C22963"/>
    <w:rsid w:val="00C23DA6"/>
    <w:rsid w:val="00C26A79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56656"/>
    <w:rsid w:val="00C60DB1"/>
    <w:rsid w:val="00C6489A"/>
    <w:rsid w:val="00C6508D"/>
    <w:rsid w:val="00C65D56"/>
    <w:rsid w:val="00C6699D"/>
    <w:rsid w:val="00C67716"/>
    <w:rsid w:val="00C70405"/>
    <w:rsid w:val="00C7237F"/>
    <w:rsid w:val="00C739BA"/>
    <w:rsid w:val="00C74B44"/>
    <w:rsid w:val="00C77698"/>
    <w:rsid w:val="00C803FC"/>
    <w:rsid w:val="00C804C7"/>
    <w:rsid w:val="00C808D0"/>
    <w:rsid w:val="00C8122E"/>
    <w:rsid w:val="00C828A8"/>
    <w:rsid w:val="00C846E9"/>
    <w:rsid w:val="00C8571A"/>
    <w:rsid w:val="00C8644B"/>
    <w:rsid w:val="00C87082"/>
    <w:rsid w:val="00C87635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C6559"/>
    <w:rsid w:val="00CD073A"/>
    <w:rsid w:val="00CD2D03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F184C"/>
    <w:rsid w:val="00CF3378"/>
    <w:rsid w:val="00CF460E"/>
    <w:rsid w:val="00D0056B"/>
    <w:rsid w:val="00D00A20"/>
    <w:rsid w:val="00D019DA"/>
    <w:rsid w:val="00D041B1"/>
    <w:rsid w:val="00D04225"/>
    <w:rsid w:val="00D15146"/>
    <w:rsid w:val="00D1665E"/>
    <w:rsid w:val="00D175A8"/>
    <w:rsid w:val="00D20885"/>
    <w:rsid w:val="00D25518"/>
    <w:rsid w:val="00D25D6B"/>
    <w:rsid w:val="00D261D6"/>
    <w:rsid w:val="00D26A3D"/>
    <w:rsid w:val="00D26FA3"/>
    <w:rsid w:val="00D30BEB"/>
    <w:rsid w:val="00D30F5E"/>
    <w:rsid w:val="00D32286"/>
    <w:rsid w:val="00D32ECE"/>
    <w:rsid w:val="00D34F48"/>
    <w:rsid w:val="00D42951"/>
    <w:rsid w:val="00D438A0"/>
    <w:rsid w:val="00D438E5"/>
    <w:rsid w:val="00D469CC"/>
    <w:rsid w:val="00D46A97"/>
    <w:rsid w:val="00D479D5"/>
    <w:rsid w:val="00D47A95"/>
    <w:rsid w:val="00D47D4F"/>
    <w:rsid w:val="00D50D69"/>
    <w:rsid w:val="00D54C82"/>
    <w:rsid w:val="00D55010"/>
    <w:rsid w:val="00D55D5F"/>
    <w:rsid w:val="00D56989"/>
    <w:rsid w:val="00D604AE"/>
    <w:rsid w:val="00D61CA1"/>
    <w:rsid w:val="00D65B36"/>
    <w:rsid w:val="00D66C68"/>
    <w:rsid w:val="00D67ABE"/>
    <w:rsid w:val="00D7103E"/>
    <w:rsid w:val="00D72815"/>
    <w:rsid w:val="00D73A4D"/>
    <w:rsid w:val="00D75280"/>
    <w:rsid w:val="00D77C3D"/>
    <w:rsid w:val="00D8770E"/>
    <w:rsid w:val="00D91547"/>
    <w:rsid w:val="00D9614D"/>
    <w:rsid w:val="00DA1521"/>
    <w:rsid w:val="00DA1F21"/>
    <w:rsid w:val="00DA1F55"/>
    <w:rsid w:val="00DA29CD"/>
    <w:rsid w:val="00DA2DA1"/>
    <w:rsid w:val="00DB046A"/>
    <w:rsid w:val="00DB08FD"/>
    <w:rsid w:val="00DB4364"/>
    <w:rsid w:val="00DB5EED"/>
    <w:rsid w:val="00DB5F62"/>
    <w:rsid w:val="00DC1B12"/>
    <w:rsid w:val="00DC5C65"/>
    <w:rsid w:val="00DC6F35"/>
    <w:rsid w:val="00DD00DB"/>
    <w:rsid w:val="00DD0F88"/>
    <w:rsid w:val="00DD1D18"/>
    <w:rsid w:val="00DD37C0"/>
    <w:rsid w:val="00DD3CD4"/>
    <w:rsid w:val="00DD5A7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07659"/>
    <w:rsid w:val="00E111CB"/>
    <w:rsid w:val="00E1414F"/>
    <w:rsid w:val="00E156EB"/>
    <w:rsid w:val="00E22EFF"/>
    <w:rsid w:val="00E23199"/>
    <w:rsid w:val="00E23D5F"/>
    <w:rsid w:val="00E248B9"/>
    <w:rsid w:val="00E248E7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37936"/>
    <w:rsid w:val="00E41428"/>
    <w:rsid w:val="00E4243A"/>
    <w:rsid w:val="00E426FC"/>
    <w:rsid w:val="00E42FD9"/>
    <w:rsid w:val="00E457BF"/>
    <w:rsid w:val="00E4594F"/>
    <w:rsid w:val="00E461C7"/>
    <w:rsid w:val="00E51A84"/>
    <w:rsid w:val="00E53EAC"/>
    <w:rsid w:val="00E55283"/>
    <w:rsid w:val="00E558F6"/>
    <w:rsid w:val="00E601FF"/>
    <w:rsid w:val="00E625EB"/>
    <w:rsid w:val="00E62FB7"/>
    <w:rsid w:val="00E6370E"/>
    <w:rsid w:val="00E639D4"/>
    <w:rsid w:val="00E66DB8"/>
    <w:rsid w:val="00E72306"/>
    <w:rsid w:val="00E75389"/>
    <w:rsid w:val="00E76CE3"/>
    <w:rsid w:val="00E81EDD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49CC"/>
    <w:rsid w:val="00E95181"/>
    <w:rsid w:val="00EA21AF"/>
    <w:rsid w:val="00EA2E28"/>
    <w:rsid w:val="00EA477A"/>
    <w:rsid w:val="00EA5E08"/>
    <w:rsid w:val="00EA7F5B"/>
    <w:rsid w:val="00EB14F1"/>
    <w:rsid w:val="00EB1944"/>
    <w:rsid w:val="00EB24D5"/>
    <w:rsid w:val="00EB2871"/>
    <w:rsid w:val="00EB58FE"/>
    <w:rsid w:val="00EB6A3C"/>
    <w:rsid w:val="00EC29DC"/>
    <w:rsid w:val="00EC2A33"/>
    <w:rsid w:val="00EC4199"/>
    <w:rsid w:val="00EC4E0D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B3B"/>
    <w:rsid w:val="00F25980"/>
    <w:rsid w:val="00F271F7"/>
    <w:rsid w:val="00F36BAB"/>
    <w:rsid w:val="00F3769F"/>
    <w:rsid w:val="00F454D3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7372"/>
    <w:rsid w:val="00F778E9"/>
    <w:rsid w:val="00F800FB"/>
    <w:rsid w:val="00F827F8"/>
    <w:rsid w:val="00F837E2"/>
    <w:rsid w:val="00F8576F"/>
    <w:rsid w:val="00F87648"/>
    <w:rsid w:val="00F904EC"/>
    <w:rsid w:val="00F90976"/>
    <w:rsid w:val="00F91009"/>
    <w:rsid w:val="00F97893"/>
    <w:rsid w:val="00F97A09"/>
    <w:rsid w:val="00FA5B83"/>
    <w:rsid w:val="00FB3014"/>
    <w:rsid w:val="00FB4377"/>
    <w:rsid w:val="00FB52E0"/>
    <w:rsid w:val="00FB55DE"/>
    <w:rsid w:val="00FC1FF3"/>
    <w:rsid w:val="00FC47FA"/>
    <w:rsid w:val="00FC4E06"/>
    <w:rsid w:val="00FC521A"/>
    <w:rsid w:val="00FD151D"/>
    <w:rsid w:val="00FD17B0"/>
    <w:rsid w:val="00FD305D"/>
    <w:rsid w:val="00FD372E"/>
    <w:rsid w:val="00FD54C5"/>
    <w:rsid w:val="00FD6581"/>
    <w:rsid w:val="00FD6883"/>
    <w:rsid w:val="00FD751E"/>
    <w:rsid w:val="00FE372C"/>
    <w:rsid w:val="00FE43D4"/>
    <w:rsid w:val="00FE4DC6"/>
    <w:rsid w:val="00FF1AE3"/>
    <w:rsid w:val="00FF2439"/>
    <w:rsid w:val="00FF254E"/>
    <w:rsid w:val="00FF4481"/>
    <w:rsid w:val="00FF502F"/>
    <w:rsid w:val="00FF63A4"/>
    <w:rsid w:val="00FF657B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2290C5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aliases w:val="HEADING 1"/>
    <w:basedOn w:val="Normal"/>
    <w:next w:val="Normal"/>
    <w:link w:val="Heading1Char"/>
    <w:uiPriority w:val="9"/>
    <w:qFormat/>
    <w:rsid w:val="00EA7F5B"/>
    <w:pPr>
      <w:keepNext/>
      <w:keepLines/>
      <w:spacing w:before="240" w:after="120" w:line="240" w:lineRule="auto"/>
      <w:outlineLvl w:val="0"/>
    </w:pPr>
    <w:rPr>
      <w:rFonts w:ascii="Calibri" w:eastAsiaTheme="majorEastAsia" w:hAnsi="Calibri" w:cstheme="majorBidi"/>
      <w:b/>
      <w:bCs/>
      <w:sz w:val="24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949CC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szCs w:val="26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00E96"/>
    <w:pPr>
      <w:keepNext/>
      <w:keepLines/>
      <w:spacing w:before="200" w:after="0"/>
      <w:jc w:val="left"/>
      <w:outlineLvl w:val="2"/>
    </w:pPr>
    <w:rPr>
      <w:rFonts w:ascii="Calibri" w:eastAsiaTheme="majorEastAsia" w:hAnsi="Calibri" w:cs="Times New Roman"/>
      <w:bCs/>
      <w:i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link w:val="NASLOVLANKAChar"/>
    <w:rsid w:val="007645EB"/>
  </w:style>
  <w:style w:type="paragraph" w:customStyle="1" w:styleId="Author">
    <w:name w:val="Author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Titles of tables &amp; figures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Bulleted lists"/>
    <w:basedOn w:val="Normal"/>
    <w:link w:val="ListParagraphChar"/>
    <w:uiPriority w:val="34"/>
    <w:qFormat/>
    <w:rsid w:val="00262C10"/>
    <w:pPr>
      <w:numPr>
        <w:numId w:val="32"/>
      </w:numPr>
      <w:spacing w:after="0"/>
    </w:pPr>
    <w:rPr>
      <w:lang w:val="en-GB"/>
    </w:rPr>
  </w:style>
  <w:style w:type="paragraph" w:styleId="Subtitle">
    <w:name w:val="Subtitle"/>
    <w:aliases w:val="Naslov3"/>
    <w:basedOn w:val="Podnaslovi"/>
    <w:next w:val="Normal"/>
    <w:link w:val="SubtitleChar"/>
    <w:uiPriority w:val="11"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Abstract &amp; Acknowledgements text"/>
    <w:basedOn w:val="Normal"/>
    <w:link w:val="NoSpacingChar"/>
    <w:qFormat/>
    <w:rsid w:val="00722C02"/>
    <w:pPr>
      <w:spacing w:line="240" w:lineRule="auto"/>
    </w:pPr>
    <w:rPr>
      <w:sz w:val="20"/>
      <w:szCs w:val="20"/>
      <w:lang w:val="en-GB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rsid w:val="00E03B44"/>
    <w:rPr>
      <w:i/>
      <w:sz w:val="20"/>
    </w:rPr>
  </w:style>
  <w:style w:type="character" w:styleId="Emphasis">
    <w:name w:val="Emphasis"/>
    <w:aliases w:val="Napomena"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Mail &amp; 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rsid w:val="004926CF"/>
    <w:rPr>
      <w:sz w:val="18"/>
    </w:rPr>
  </w:style>
  <w:style w:type="paragraph" w:customStyle="1" w:styleId="Table">
    <w:name w:val="Table"/>
    <w:basedOn w:val="Nazivpriloga"/>
    <w:link w:val="Tabl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Bulleted lists Char"/>
    <w:basedOn w:val="DefaultParagraphFont"/>
    <w:link w:val="ListParagraph"/>
    <w:uiPriority w:val="34"/>
    <w:rsid w:val="00262C10"/>
    <w:rPr>
      <w:rFonts w:eastAsia="Calibri" w:cstheme="minorHAnsi"/>
      <w:lang w:val="en-GB"/>
    </w:rPr>
  </w:style>
  <w:style w:type="character" w:customStyle="1" w:styleId="CaptionChar">
    <w:name w:val="Caption Char"/>
    <w:aliases w:val="Titles of tables &amp; figures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  <w:lang w:val="en-GB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  <w:lang w:val="en-GB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  <w:lang w:val="en-GB"/>
    </w:rPr>
  </w:style>
  <w:style w:type="character" w:customStyle="1" w:styleId="TableChar">
    <w:name w:val="Table Char"/>
    <w:basedOn w:val="NazivprilogaChar"/>
    <w:link w:val="Table"/>
    <w:rsid w:val="00712B7D"/>
    <w:rPr>
      <w:rFonts w:ascii="Trebuchet MS" w:eastAsia="Calibri" w:hAnsi="Trebuchet MS" w:cstheme="minorHAnsi"/>
      <w:color w:val="215868" w:themeColor="accent5" w:themeShade="80"/>
      <w:sz w:val="16"/>
      <w:lang w:val="en-GB"/>
    </w:rPr>
  </w:style>
  <w:style w:type="paragraph" w:customStyle="1" w:styleId="NASLOV">
    <w:name w:val="NASLOV"/>
    <w:basedOn w:val="Normal"/>
    <w:link w:val="NASLOVChar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rsid w:val="007645EB"/>
    <w:pPr>
      <w:spacing w:after="0"/>
    </w:pPr>
    <w:rPr>
      <w:b/>
    </w:rPr>
  </w:style>
  <w:style w:type="paragraph" w:customStyle="1" w:styleId="Institution">
    <w:name w:val="Institution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aliases w:val="HEADING 1 Char"/>
    <w:basedOn w:val="DefaultParagraphFont"/>
    <w:link w:val="Heading1"/>
    <w:uiPriority w:val="9"/>
    <w:rsid w:val="00EA7F5B"/>
    <w:rPr>
      <w:rFonts w:ascii="Calibri" w:eastAsiaTheme="majorEastAsia" w:hAnsi="Calibri" w:cstheme="majorBidi"/>
      <w:b/>
      <w:bC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949CC"/>
    <w:rPr>
      <w:rFonts w:ascii="Calibri" w:eastAsiaTheme="majorEastAsia" w:hAnsi="Calibri" w:cstheme="majorBidi"/>
      <w:b/>
      <w:bCs/>
      <w:szCs w:val="26"/>
      <w:lang w:val="en-GB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Titlesoftables">
    <w:name w:val="Titles of tables"/>
    <w:aliases w:val="figures,and appendices"/>
    <w:basedOn w:val="Nazivslike"/>
    <w:link w:val="TitlesoftablesChar"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TitlesoftablesChar">
    <w:name w:val="Titles of tables Char"/>
    <w:aliases w:val="figures Char,and appendices Char"/>
    <w:basedOn w:val="NazivslikeChar"/>
    <w:link w:val="Titlesoftables"/>
    <w:rsid w:val="00E81EDD"/>
    <w:rPr>
      <w:rFonts w:ascii="Trebuchet MS" w:eastAsia="Calibri" w:hAnsi="Trebuchet MS" w:cstheme="minorHAnsi"/>
      <w:color w:val="215868" w:themeColor="accent5" w:themeShade="80"/>
      <w:sz w:val="18"/>
      <w:lang w:val="en-GB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References">
    <w:name w:val="References"/>
    <w:basedOn w:val="Nazivpriloga"/>
    <w:link w:val="References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ReferencesChar">
    <w:name w:val="References Char"/>
    <w:basedOn w:val="NazivprilogaChar"/>
    <w:link w:val="References"/>
    <w:rsid w:val="00631B86"/>
    <w:rPr>
      <w:rFonts w:ascii="Trebuchet MS" w:eastAsia="Calibri" w:hAnsi="Trebuchet MS" w:cstheme="minorHAnsi"/>
      <w:color w:val="215868" w:themeColor="accent5" w:themeShade="80"/>
      <w:sz w:val="18"/>
      <w:lang w:val="en-GB"/>
    </w:rPr>
  </w:style>
  <w:style w:type="paragraph" w:customStyle="1" w:styleId="Slika">
    <w:name w:val="Slika"/>
    <w:basedOn w:val="Normal"/>
    <w:link w:val="SlikaChar"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800E96"/>
    <w:rPr>
      <w:rFonts w:ascii="Calibri" w:eastAsiaTheme="majorEastAsia" w:hAnsi="Calibri" w:cs="Times New Roman"/>
      <w:bCs/>
      <w:i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able"/>
    <w:link w:val="TablicaChar"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rsid w:val="00076E84"/>
    <w:pPr>
      <w:spacing w:after="0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Abstract &amp; Acknowledgements text Char"/>
    <w:basedOn w:val="DefaultParagraphFont"/>
    <w:link w:val="NoSpacing"/>
    <w:rsid w:val="00722C02"/>
    <w:rPr>
      <w:rFonts w:eastAsia="Calibri" w:cstheme="minorHAnsi"/>
      <w:sz w:val="20"/>
      <w:szCs w:val="20"/>
      <w:lang w:val="en-GB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szCs w:val="20"/>
      <w:lang w:val="en-GB" w:eastAsia="hr-HR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">
    <w:name w:val="Mail"/>
    <w:basedOn w:val="References"/>
    <w:link w:val="MailChar"/>
    <w:rsid w:val="00C20561"/>
    <w:rPr>
      <w:w w:val="80"/>
    </w:rPr>
  </w:style>
  <w:style w:type="character" w:customStyle="1" w:styleId="MailChar">
    <w:name w:val="Mail Char"/>
    <w:basedOn w:val="ReferencesChar"/>
    <w:link w:val="Mail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  <w:lang w:val="en-GB"/>
    </w:rPr>
  </w:style>
  <w:style w:type="character" w:customStyle="1" w:styleId="text-success">
    <w:name w:val="text-success"/>
    <w:basedOn w:val="DefaultParagraphFont"/>
    <w:rsid w:val="00790964"/>
  </w:style>
  <w:style w:type="paragraph" w:customStyle="1" w:styleId="Naslov22">
    <w:name w:val="Naslov 22"/>
    <w:basedOn w:val="Normal"/>
    <w:rsid w:val="009775A5"/>
    <w:pPr>
      <w:spacing w:after="0"/>
    </w:pPr>
    <w:rPr>
      <w:b/>
    </w:rPr>
  </w:style>
  <w:style w:type="paragraph" w:customStyle="1" w:styleId="ABSTRACT">
    <w:name w:val="ABSTRACT"/>
    <w:basedOn w:val="NoSpacing"/>
    <w:link w:val="ABSTRACTChar"/>
    <w:qFormat/>
    <w:rsid w:val="0090047B"/>
    <w:pPr>
      <w:spacing w:after="0" w:line="360" w:lineRule="auto"/>
    </w:pPr>
    <w:rPr>
      <w:b/>
    </w:rPr>
  </w:style>
  <w:style w:type="paragraph" w:customStyle="1" w:styleId="Keywords">
    <w:name w:val="Keywords"/>
    <w:basedOn w:val="NoSpacing"/>
    <w:link w:val="KeywordsChar"/>
    <w:qFormat/>
    <w:rsid w:val="00780499"/>
    <w:pPr>
      <w:ind w:left="851" w:hanging="851"/>
    </w:pPr>
    <w:rPr>
      <w:i/>
    </w:rPr>
  </w:style>
  <w:style w:type="character" w:customStyle="1" w:styleId="ABSTRACTChar">
    <w:name w:val="ABSTRACT Char"/>
    <w:basedOn w:val="NoSpacingChar"/>
    <w:link w:val="ABSTRACT"/>
    <w:rsid w:val="0090047B"/>
    <w:rPr>
      <w:rFonts w:eastAsia="Calibri" w:cstheme="minorHAnsi"/>
      <w:b/>
      <w:sz w:val="20"/>
      <w:szCs w:val="20"/>
      <w:lang w:val="en-GB"/>
    </w:rPr>
  </w:style>
  <w:style w:type="paragraph" w:customStyle="1" w:styleId="Title3">
    <w:name w:val="Title3"/>
    <w:basedOn w:val="NASLOVLANKA"/>
    <w:link w:val="TITLEChar0"/>
    <w:qFormat/>
    <w:rsid w:val="00A43D22"/>
    <w:pPr>
      <w:spacing w:line="240" w:lineRule="auto"/>
    </w:pPr>
    <w:rPr>
      <w:lang w:val="en-GB"/>
    </w:rPr>
  </w:style>
  <w:style w:type="character" w:customStyle="1" w:styleId="KeywordsChar">
    <w:name w:val="Keywords Char"/>
    <w:basedOn w:val="NoSpacingChar"/>
    <w:link w:val="Keywords"/>
    <w:rsid w:val="00780499"/>
    <w:rPr>
      <w:rFonts w:eastAsia="Calibri" w:cstheme="minorHAnsi"/>
      <w:i/>
      <w:sz w:val="20"/>
      <w:szCs w:val="20"/>
      <w:lang w:val="en-GB"/>
    </w:rPr>
  </w:style>
  <w:style w:type="paragraph" w:customStyle="1" w:styleId="Statements">
    <w:name w:val="Statements"/>
    <w:basedOn w:val="Normal"/>
    <w:link w:val="StatementsChar"/>
    <w:qFormat/>
    <w:rsid w:val="001316D0"/>
    <w:pPr>
      <w:autoSpaceDE w:val="0"/>
      <w:autoSpaceDN w:val="0"/>
      <w:adjustRightInd w:val="0"/>
      <w:spacing w:after="0" w:line="240" w:lineRule="auto"/>
      <w:jc w:val="left"/>
    </w:pPr>
    <w:rPr>
      <w:rFonts w:eastAsiaTheme="minorHAnsi"/>
      <w:color w:val="000000"/>
      <w:sz w:val="16"/>
      <w:szCs w:val="16"/>
      <w:lang w:val="en-GB"/>
    </w:rPr>
  </w:style>
  <w:style w:type="character" w:customStyle="1" w:styleId="NASLOVChar">
    <w:name w:val="NASLOV Char"/>
    <w:basedOn w:val="DefaultParagraphFont"/>
    <w:link w:val="NASLOV"/>
    <w:rsid w:val="00A43D22"/>
    <w:rPr>
      <w:rFonts w:eastAsia="Calibri" w:cstheme="minorHAnsi"/>
      <w:b/>
      <w:sz w:val="28"/>
    </w:rPr>
  </w:style>
  <w:style w:type="character" w:customStyle="1" w:styleId="NASLOVLANKAChar">
    <w:name w:val="NASLOV ČLANKA Char"/>
    <w:basedOn w:val="NASLOVChar"/>
    <w:link w:val="NASLOVLANKA"/>
    <w:rsid w:val="00A43D22"/>
    <w:rPr>
      <w:rFonts w:eastAsia="Calibri" w:cstheme="minorHAnsi"/>
      <w:b/>
      <w:sz w:val="28"/>
    </w:rPr>
  </w:style>
  <w:style w:type="character" w:customStyle="1" w:styleId="TITLEChar0">
    <w:name w:val="TITLE Char"/>
    <w:basedOn w:val="NASLOVLANKAChar"/>
    <w:link w:val="Title3"/>
    <w:rsid w:val="00A43D22"/>
    <w:rPr>
      <w:rFonts w:eastAsia="Calibri" w:cstheme="minorHAnsi"/>
      <w:b/>
      <w:sz w:val="28"/>
      <w:lang w:val="en-GB"/>
    </w:rPr>
  </w:style>
  <w:style w:type="character" w:customStyle="1" w:styleId="StatementsChar">
    <w:name w:val="Statements Char"/>
    <w:basedOn w:val="DefaultParagraphFont"/>
    <w:link w:val="Statements"/>
    <w:rsid w:val="001316D0"/>
    <w:rPr>
      <w:rFonts w:cstheme="minorHAnsi"/>
      <w:color w:val="000000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hyperlink" Target="https://zenodo.org/records/1842144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068FDD06F8844C99952DADA2C489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CF22F-8A62-4D95-8389-F4B3EE97933E}"/>
      </w:docPartPr>
      <w:docPartBody>
        <w:p w:rsidR="00233CE9" w:rsidRDefault="00A03245" w:rsidP="00A03245">
          <w:pPr>
            <w:pStyle w:val="2068FDD06F8844C99952DADA2C489FB1"/>
          </w:pPr>
          <w:r w:rsidRPr="00161A17">
            <w:rPr>
              <w:rStyle w:val="PlaceholderText"/>
            </w:rPr>
            <w:t>Choose an item.</w:t>
          </w:r>
        </w:p>
      </w:docPartBody>
    </w:docPart>
    <w:docPart>
      <w:docPartPr>
        <w:name w:val="68729F9072B942D39EEFF213468C2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91DAF-CD6D-4C05-ADB3-589239DA37CD}"/>
      </w:docPartPr>
      <w:docPartBody>
        <w:p w:rsidR="00233CE9" w:rsidRDefault="00A03245" w:rsidP="00A03245">
          <w:pPr>
            <w:pStyle w:val="68729F9072B942D39EEFF213468C24DF"/>
          </w:pPr>
          <w:r w:rsidRPr="00161A1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F0000" w:usb2="00000010" w:usb3="00000000" w:csb0="0006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15F45"/>
    <w:rsid w:val="000548AF"/>
    <w:rsid w:val="000C3F04"/>
    <w:rsid w:val="001312B9"/>
    <w:rsid w:val="0015371A"/>
    <w:rsid w:val="00176566"/>
    <w:rsid w:val="00206585"/>
    <w:rsid w:val="00233CE9"/>
    <w:rsid w:val="00243340"/>
    <w:rsid w:val="0028015F"/>
    <w:rsid w:val="002911E2"/>
    <w:rsid w:val="002D22A7"/>
    <w:rsid w:val="002D2FB9"/>
    <w:rsid w:val="002F026B"/>
    <w:rsid w:val="00391F63"/>
    <w:rsid w:val="003A1FA6"/>
    <w:rsid w:val="003A755F"/>
    <w:rsid w:val="003C6BBD"/>
    <w:rsid w:val="003C7592"/>
    <w:rsid w:val="00411323"/>
    <w:rsid w:val="0044468E"/>
    <w:rsid w:val="00473FEF"/>
    <w:rsid w:val="0050680F"/>
    <w:rsid w:val="00510382"/>
    <w:rsid w:val="0052250D"/>
    <w:rsid w:val="005747EA"/>
    <w:rsid w:val="005863F8"/>
    <w:rsid w:val="005E4C61"/>
    <w:rsid w:val="005F35CA"/>
    <w:rsid w:val="005F56E8"/>
    <w:rsid w:val="00603480"/>
    <w:rsid w:val="006161AE"/>
    <w:rsid w:val="0062746C"/>
    <w:rsid w:val="00640F94"/>
    <w:rsid w:val="00650193"/>
    <w:rsid w:val="00677A3D"/>
    <w:rsid w:val="006935F8"/>
    <w:rsid w:val="006967AE"/>
    <w:rsid w:val="00704082"/>
    <w:rsid w:val="00710315"/>
    <w:rsid w:val="0073309F"/>
    <w:rsid w:val="0074540D"/>
    <w:rsid w:val="0076753C"/>
    <w:rsid w:val="00794CC2"/>
    <w:rsid w:val="007B0B01"/>
    <w:rsid w:val="007B10DD"/>
    <w:rsid w:val="007B1FD0"/>
    <w:rsid w:val="007F6549"/>
    <w:rsid w:val="007F6727"/>
    <w:rsid w:val="00817EA6"/>
    <w:rsid w:val="008E450B"/>
    <w:rsid w:val="00941DC5"/>
    <w:rsid w:val="00946D56"/>
    <w:rsid w:val="009656A8"/>
    <w:rsid w:val="009B081C"/>
    <w:rsid w:val="009C6B90"/>
    <w:rsid w:val="00A03245"/>
    <w:rsid w:val="00A121EC"/>
    <w:rsid w:val="00A34A53"/>
    <w:rsid w:val="00A430BE"/>
    <w:rsid w:val="00AA02E8"/>
    <w:rsid w:val="00B15551"/>
    <w:rsid w:val="00B32002"/>
    <w:rsid w:val="00BD569D"/>
    <w:rsid w:val="00BD7C9C"/>
    <w:rsid w:val="00BE4E39"/>
    <w:rsid w:val="00C06497"/>
    <w:rsid w:val="00C167E5"/>
    <w:rsid w:val="00C364FA"/>
    <w:rsid w:val="00C93978"/>
    <w:rsid w:val="00CE51ED"/>
    <w:rsid w:val="00CF5242"/>
    <w:rsid w:val="00D0301A"/>
    <w:rsid w:val="00D32CCA"/>
    <w:rsid w:val="00D95EF1"/>
    <w:rsid w:val="00DB6213"/>
    <w:rsid w:val="00DC3C52"/>
    <w:rsid w:val="00DE0611"/>
    <w:rsid w:val="00E02482"/>
    <w:rsid w:val="00EA45B7"/>
    <w:rsid w:val="00EC0FE5"/>
    <w:rsid w:val="00ED7EF5"/>
    <w:rsid w:val="00EE2061"/>
    <w:rsid w:val="00F04D1C"/>
    <w:rsid w:val="00F051F5"/>
    <w:rsid w:val="00F10B6C"/>
    <w:rsid w:val="00F129C7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3245"/>
    <w:rPr>
      <w:color w:val="808080"/>
    </w:rPr>
  </w:style>
  <w:style w:type="paragraph" w:customStyle="1" w:styleId="2068FDD06F8844C99952DADA2C489FB1">
    <w:name w:val="2068FDD06F8844C99952DADA2C489FB1"/>
    <w:rsid w:val="00A03245"/>
    <w:pPr>
      <w:spacing w:after="160" w:line="259" w:lineRule="auto"/>
    </w:pPr>
  </w:style>
  <w:style w:type="paragraph" w:customStyle="1" w:styleId="68729F9072B942D39EEFF213468C24DF">
    <w:name w:val="68729F9072B942D39EEFF213468C24DF"/>
    <w:rsid w:val="00A0324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370498-AB91-4997-A717-9182AAEA4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  <vt:variant>
        <vt:lpstr>Naslov</vt:lpstr>
      </vt:variant>
      <vt:variant>
        <vt:i4>1</vt:i4>
      </vt:variant>
    </vt:vector>
  </HeadingPairs>
  <TitlesOfParts>
    <vt:vector size="24" baseType="lpstr">
      <vt:lpstr/>
      <vt:lpstr>GENERAL INSTRUCTIONS FOR AUTHORS</vt:lpstr>
      <vt:lpstr>    Manuscript formatting</vt:lpstr>
      <vt:lpstr>    Title of the manuscript</vt:lpstr>
      <vt:lpstr>    Author information</vt:lpstr>
      <vt:lpstr>HEADINGS</vt:lpstr>
      <vt:lpstr>HEADING 1</vt:lpstr>
      <vt:lpstr>    Heading 2</vt:lpstr>
      <vt:lpstr>        Heading 3</vt:lpstr>
      <vt:lpstr>FORMATTING OF INDIVIDUAL SECTIONS</vt:lpstr>
      <vt:lpstr>INTRODUCTION</vt:lpstr>
      <vt:lpstr>METHODS</vt:lpstr>
      <vt:lpstr>RESULTS</vt:lpstr>
      <vt:lpstr>    Tables, figures, and appendices</vt:lpstr>
      <vt:lpstr>    Titles of tables, figures, and appendices</vt:lpstr>
      <vt:lpstr>DISCUSSION</vt:lpstr>
      <vt:lpstr>CONCLUSION</vt:lpstr>
      <vt:lpstr>ACKNOWLEDGEMENTS</vt:lpstr>
      <vt:lpstr>STATEMENTS</vt:lpstr>
      <vt:lpstr>REFERENCES</vt:lpstr>
      <vt:lpstr>APPENDICES</vt:lpstr>
      <vt:lpstr>ABSTRACT IN CROATIAN/ENGLISH</vt:lpstr>
      <vt:lpstr>LITERATURE</vt:lpstr>
      <vt:lpstr/>
    </vt:vector>
  </TitlesOfParts>
  <Company>x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BD EdBi</dc:creator>
  <cp:lastModifiedBy>Ines</cp:lastModifiedBy>
  <cp:revision>20</cp:revision>
  <dcterms:created xsi:type="dcterms:W3CDTF">2026-03-05T18:26:00Z</dcterms:created>
  <dcterms:modified xsi:type="dcterms:W3CDTF">2026-03-20T18:28:00Z</dcterms:modified>
</cp:coreProperties>
</file>